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9D57C7" w14:textId="19581AAB" w:rsidR="001D3E77" w:rsidRPr="00964C8D" w:rsidRDefault="003E4E29" w:rsidP="003E4E29">
      <w:pPr>
        <w:pStyle w:val="Title"/>
        <w:rPr>
          <w:rFonts w:ascii="Open Sans" w:hAnsi="Open Sans" w:cs="Open Sans"/>
          <w:color w:val="000000" w:themeColor="text1"/>
        </w:rPr>
      </w:pPr>
      <w:r w:rsidRPr="00964C8D">
        <w:rPr>
          <w:rFonts w:ascii="Open Sans" w:hAnsi="Open Sans" w:cs="Open Sans"/>
          <w:color w:val="000000" w:themeColor="text1"/>
        </w:rPr>
        <w:t>Project P</w:t>
      </w:r>
      <w:r w:rsidR="007F6277" w:rsidRPr="00964C8D">
        <w:rPr>
          <w:rFonts w:ascii="Open Sans" w:hAnsi="Open Sans" w:cs="Open Sans"/>
          <w:color w:val="000000" w:themeColor="text1"/>
        </w:rPr>
        <w:t>lan Document</w:t>
      </w:r>
      <w:r w:rsidRPr="00964C8D">
        <w:rPr>
          <w:rFonts w:ascii="Open Sans" w:hAnsi="Open Sans" w:cs="Open Sans"/>
          <w:color w:val="000000" w:themeColor="text1"/>
        </w:rPr>
        <w:t xml:space="preserve">: </w:t>
      </w:r>
      <w:r w:rsidR="00984DD4">
        <w:rPr>
          <w:rFonts w:ascii="Open Sans" w:hAnsi="Open Sans" w:cs="Open Sans"/>
          <w:color w:val="000000" w:themeColor="text1"/>
        </w:rPr>
        <w:br/>
      </w:r>
      <w:r w:rsidRPr="00964C8D">
        <w:rPr>
          <w:rFonts w:ascii="Open Sans" w:hAnsi="Open Sans" w:cs="Open Sans"/>
          <w:color w:val="000000" w:themeColor="text1"/>
        </w:rPr>
        <w:t>[Project Name]</w:t>
      </w:r>
    </w:p>
    <w:p w14:paraId="213D3779" w14:textId="77777777" w:rsidR="003E4E29" w:rsidRPr="00964C8D" w:rsidRDefault="003E4E29" w:rsidP="003E4E29">
      <w:pPr>
        <w:spacing w:line="240" w:lineRule="auto"/>
        <w:rPr>
          <w:rFonts w:ascii="Open Sans" w:hAnsi="Open Sans" w:cs="Open Sans"/>
          <w:color w:val="000000" w:themeColor="text1"/>
          <w:sz w:val="20"/>
          <w:szCs w:val="20"/>
        </w:rPr>
      </w:pPr>
      <w:r w:rsidRPr="00964C8D">
        <w:rPr>
          <w:rFonts w:ascii="Open Sans" w:hAnsi="Open Sans" w:cs="Open Sans"/>
          <w:b/>
          <w:color w:val="000000" w:themeColor="text1"/>
          <w:sz w:val="20"/>
          <w:szCs w:val="20"/>
        </w:rPr>
        <w:t xml:space="preserve">Author: </w:t>
      </w:r>
      <w:r w:rsidRPr="00964C8D">
        <w:rPr>
          <w:rFonts w:ascii="Open Sans" w:hAnsi="Open Sans" w:cs="Open Sans"/>
          <w:color w:val="000000" w:themeColor="text1"/>
          <w:sz w:val="20"/>
          <w:szCs w:val="20"/>
        </w:rPr>
        <w:t>full name and position</w:t>
      </w:r>
    </w:p>
    <w:p w14:paraId="4485F00D" w14:textId="0BEBC23A" w:rsidR="003E4E29" w:rsidRPr="00964C8D" w:rsidRDefault="003E4E29" w:rsidP="003E4E29">
      <w:pPr>
        <w:spacing w:line="240" w:lineRule="auto"/>
        <w:rPr>
          <w:rFonts w:ascii="Open Sans" w:hAnsi="Open Sans" w:cs="Open Sans"/>
          <w:color w:val="000000" w:themeColor="text1"/>
          <w:sz w:val="20"/>
          <w:szCs w:val="20"/>
        </w:rPr>
      </w:pPr>
      <w:r w:rsidRPr="00964C8D">
        <w:rPr>
          <w:rFonts w:ascii="Open Sans" w:hAnsi="Open Sans" w:cs="Open Sans"/>
          <w:b/>
          <w:color w:val="000000" w:themeColor="text1"/>
          <w:sz w:val="20"/>
          <w:szCs w:val="20"/>
        </w:rPr>
        <w:t>Contact Data:</w:t>
      </w:r>
      <w:r w:rsidRPr="00964C8D">
        <w:rPr>
          <w:rFonts w:ascii="Open Sans" w:hAnsi="Open Sans" w:cs="Open Sans"/>
          <w:color w:val="000000" w:themeColor="text1"/>
          <w:sz w:val="20"/>
          <w:szCs w:val="20"/>
        </w:rPr>
        <w:t xml:space="preserve"> email and/or telephone number and/or </w:t>
      </w:r>
      <w:r w:rsidR="007A03B3" w:rsidRPr="00964C8D">
        <w:rPr>
          <w:rFonts w:ascii="Open Sans" w:hAnsi="Open Sans" w:cs="Open Sans"/>
          <w:color w:val="000000" w:themeColor="text1"/>
          <w:sz w:val="20"/>
          <w:szCs w:val="20"/>
        </w:rPr>
        <w:t>address</w:t>
      </w:r>
    </w:p>
    <w:p w14:paraId="61570D6B" w14:textId="77777777" w:rsidR="003E4E29" w:rsidRPr="00964C8D" w:rsidRDefault="003E4E29" w:rsidP="003E4E29">
      <w:pPr>
        <w:spacing w:line="240" w:lineRule="auto"/>
        <w:rPr>
          <w:rFonts w:ascii="Open Sans" w:hAnsi="Open Sans" w:cs="Open Sans"/>
          <w:color w:val="000000" w:themeColor="text1"/>
          <w:sz w:val="20"/>
          <w:szCs w:val="20"/>
        </w:rPr>
      </w:pPr>
      <w:r w:rsidRPr="00964C8D">
        <w:rPr>
          <w:rFonts w:ascii="Open Sans" w:hAnsi="Open Sans" w:cs="Open Sans"/>
          <w:b/>
          <w:color w:val="000000" w:themeColor="text1"/>
          <w:sz w:val="20"/>
          <w:szCs w:val="20"/>
        </w:rPr>
        <w:t xml:space="preserve">Date: </w:t>
      </w:r>
      <w:r w:rsidRPr="00964C8D">
        <w:rPr>
          <w:rFonts w:ascii="Open Sans" w:hAnsi="Open Sans" w:cs="Open Sans"/>
          <w:color w:val="000000" w:themeColor="text1"/>
          <w:sz w:val="20"/>
          <w:szCs w:val="20"/>
        </w:rPr>
        <w:t>date of writing</w:t>
      </w:r>
    </w:p>
    <w:p w14:paraId="150A0708" w14:textId="77777777" w:rsidR="007F6277" w:rsidRPr="00964C8D" w:rsidRDefault="007F6277" w:rsidP="003E4E29">
      <w:pPr>
        <w:spacing w:line="240" w:lineRule="auto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63AAB4E2" w14:textId="77777777" w:rsidR="003E4E29" w:rsidRPr="00964C8D" w:rsidRDefault="003E4E29" w:rsidP="003E4E29">
      <w:pPr>
        <w:pStyle w:val="Heading1"/>
        <w:pBdr>
          <w:bottom w:val="single" w:sz="6" w:space="1" w:color="auto"/>
        </w:pBdr>
        <w:rPr>
          <w:rFonts w:ascii="Open Sans" w:hAnsi="Open Sans" w:cs="Open Sans"/>
          <w:color w:val="000000" w:themeColor="text1"/>
        </w:rPr>
      </w:pPr>
      <w:r w:rsidRPr="00964C8D">
        <w:rPr>
          <w:rFonts w:ascii="Open Sans" w:hAnsi="Open Sans" w:cs="Open Sans"/>
          <w:color w:val="000000" w:themeColor="text1"/>
        </w:rPr>
        <w:t>Executive Summary</w:t>
      </w:r>
    </w:p>
    <w:p w14:paraId="26EA3B56" w14:textId="77777777" w:rsidR="003E4E29" w:rsidRPr="00964C8D" w:rsidRDefault="003E4E29" w:rsidP="003E4E29">
      <w:pPr>
        <w:rPr>
          <w:rFonts w:ascii="Open Sans" w:hAnsi="Open Sans" w:cs="Open Sans"/>
          <w:color w:val="000000" w:themeColor="text1"/>
        </w:rPr>
      </w:pPr>
    </w:p>
    <w:p w14:paraId="02F3280A" w14:textId="42EC363F" w:rsidR="003E4E29" w:rsidRPr="00964C8D" w:rsidRDefault="003E4E29" w:rsidP="003E4E29">
      <w:pPr>
        <w:rPr>
          <w:rFonts w:ascii="Open Sans" w:hAnsi="Open Sans" w:cs="Open Sans"/>
          <w:i/>
          <w:color w:val="000000" w:themeColor="text1"/>
          <w:sz w:val="20"/>
          <w:szCs w:val="20"/>
        </w:rPr>
      </w:pPr>
      <w:r w:rsidRPr="00964C8D">
        <w:rPr>
          <w:rFonts w:ascii="Open Sans" w:hAnsi="Open Sans" w:cs="Open Sans"/>
          <w:i/>
          <w:color w:val="000000" w:themeColor="text1"/>
          <w:sz w:val="20"/>
          <w:szCs w:val="20"/>
        </w:rPr>
        <w:t>Provide the following information</w:t>
      </w:r>
      <w:r w:rsidR="007F6277" w:rsidRPr="00964C8D">
        <w:rPr>
          <w:rFonts w:ascii="Open Sans" w:hAnsi="Open Sans" w:cs="Open Sans"/>
          <w:i/>
          <w:color w:val="000000" w:themeColor="text1"/>
          <w:sz w:val="20"/>
          <w:szCs w:val="20"/>
        </w:rPr>
        <w:t xml:space="preserve"> in short</w:t>
      </w:r>
      <w:r w:rsidRPr="00964C8D">
        <w:rPr>
          <w:rFonts w:ascii="Open Sans" w:hAnsi="Open Sans" w:cs="Open Sans"/>
          <w:i/>
          <w:color w:val="000000" w:themeColor="text1"/>
          <w:sz w:val="20"/>
          <w:szCs w:val="20"/>
        </w:rPr>
        <w:t>:</w:t>
      </w:r>
    </w:p>
    <w:p w14:paraId="4553BA49" w14:textId="77777777" w:rsidR="003E4E29" w:rsidRPr="00443FF2" w:rsidRDefault="003E4E29" w:rsidP="003E4E29">
      <w:pPr>
        <w:pStyle w:val="ListParagraph"/>
        <w:numPr>
          <w:ilvl w:val="0"/>
          <w:numId w:val="1"/>
        </w:numPr>
        <w:rPr>
          <w:rFonts w:ascii="Open Sans" w:hAnsi="Open Sans" w:cs="Open Sans"/>
          <w:color w:val="000000" w:themeColor="text1"/>
          <w:sz w:val="20"/>
          <w:szCs w:val="20"/>
        </w:rPr>
      </w:pPr>
      <w:r w:rsidRPr="00443FF2">
        <w:rPr>
          <w:rFonts w:ascii="Open Sans" w:hAnsi="Open Sans" w:cs="Open Sans"/>
          <w:color w:val="000000" w:themeColor="text1"/>
          <w:sz w:val="20"/>
          <w:szCs w:val="20"/>
        </w:rPr>
        <w:t>Project’s purpose</w:t>
      </w:r>
    </w:p>
    <w:p w14:paraId="71000FEE" w14:textId="77777777" w:rsidR="003E4E29" w:rsidRPr="00443FF2" w:rsidRDefault="003E4E29" w:rsidP="003E4E29">
      <w:pPr>
        <w:pStyle w:val="ListParagraph"/>
        <w:numPr>
          <w:ilvl w:val="0"/>
          <w:numId w:val="1"/>
        </w:numPr>
        <w:rPr>
          <w:rFonts w:ascii="Open Sans" w:hAnsi="Open Sans" w:cs="Open Sans"/>
          <w:color w:val="000000" w:themeColor="text1"/>
          <w:sz w:val="20"/>
          <w:szCs w:val="20"/>
        </w:rPr>
      </w:pPr>
      <w:r w:rsidRPr="00443FF2">
        <w:rPr>
          <w:rFonts w:ascii="Open Sans" w:hAnsi="Open Sans" w:cs="Open Sans"/>
          <w:color w:val="000000" w:themeColor="text1"/>
          <w:sz w:val="20"/>
          <w:szCs w:val="20"/>
        </w:rPr>
        <w:t>Outcome</w:t>
      </w:r>
    </w:p>
    <w:p w14:paraId="2A700C35" w14:textId="77777777" w:rsidR="003E4E29" w:rsidRPr="00443FF2" w:rsidRDefault="003E4E29" w:rsidP="003E4E29">
      <w:pPr>
        <w:pStyle w:val="ListParagraph"/>
        <w:numPr>
          <w:ilvl w:val="0"/>
          <w:numId w:val="1"/>
        </w:numPr>
        <w:rPr>
          <w:rFonts w:ascii="Open Sans" w:hAnsi="Open Sans" w:cs="Open Sans"/>
          <w:color w:val="000000" w:themeColor="text1"/>
          <w:sz w:val="20"/>
          <w:szCs w:val="20"/>
        </w:rPr>
      </w:pPr>
      <w:r w:rsidRPr="00443FF2">
        <w:rPr>
          <w:rFonts w:ascii="Open Sans" w:hAnsi="Open Sans" w:cs="Open Sans"/>
          <w:color w:val="000000" w:themeColor="text1"/>
          <w:sz w:val="20"/>
          <w:szCs w:val="20"/>
        </w:rPr>
        <w:t>Estimated Budget</w:t>
      </w:r>
    </w:p>
    <w:p w14:paraId="279129A4" w14:textId="77777777" w:rsidR="003E4E29" w:rsidRPr="00443FF2" w:rsidRDefault="003E4E29" w:rsidP="003E4E29">
      <w:pPr>
        <w:pStyle w:val="ListParagraph"/>
        <w:numPr>
          <w:ilvl w:val="0"/>
          <w:numId w:val="1"/>
        </w:numPr>
        <w:rPr>
          <w:rFonts w:ascii="Open Sans" w:hAnsi="Open Sans" w:cs="Open Sans"/>
          <w:color w:val="000000" w:themeColor="text1"/>
          <w:sz w:val="20"/>
          <w:szCs w:val="20"/>
        </w:rPr>
      </w:pPr>
      <w:r w:rsidRPr="00443FF2">
        <w:rPr>
          <w:rFonts w:ascii="Open Sans" w:hAnsi="Open Sans" w:cs="Open Sans"/>
          <w:color w:val="000000" w:themeColor="text1"/>
          <w:sz w:val="20"/>
          <w:szCs w:val="20"/>
        </w:rPr>
        <w:t>Timeline</w:t>
      </w:r>
    </w:p>
    <w:p w14:paraId="06F750FF" w14:textId="77777777" w:rsidR="003E4E29" w:rsidRPr="00443FF2" w:rsidRDefault="003E4E29" w:rsidP="003E4E29">
      <w:pPr>
        <w:pStyle w:val="ListParagraph"/>
        <w:numPr>
          <w:ilvl w:val="0"/>
          <w:numId w:val="1"/>
        </w:numPr>
        <w:rPr>
          <w:rFonts w:ascii="Open Sans" w:hAnsi="Open Sans" w:cs="Open Sans"/>
          <w:color w:val="000000" w:themeColor="text1"/>
          <w:sz w:val="20"/>
          <w:szCs w:val="20"/>
        </w:rPr>
      </w:pPr>
      <w:r w:rsidRPr="00443FF2">
        <w:rPr>
          <w:rFonts w:ascii="Open Sans" w:hAnsi="Open Sans" w:cs="Open Sans"/>
          <w:color w:val="000000" w:themeColor="text1"/>
          <w:sz w:val="20"/>
          <w:szCs w:val="20"/>
        </w:rPr>
        <w:t>Project Analytics Metrics</w:t>
      </w:r>
    </w:p>
    <w:p w14:paraId="58EB0700" w14:textId="77777777" w:rsidR="003E4E29" w:rsidRPr="00443FF2" w:rsidRDefault="003E4E29" w:rsidP="003E4E29">
      <w:pPr>
        <w:pStyle w:val="ListParagraph"/>
        <w:numPr>
          <w:ilvl w:val="0"/>
          <w:numId w:val="1"/>
        </w:numPr>
        <w:rPr>
          <w:rFonts w:ascii="Open Sans" w:hAnsi="Open Sans" w:cs="Open Sans"/>
          <w:color w:val="000000" w:themeColor="text1"/>
          <w:sz w:val="20"/>
          <w:szCs w:val="20"/>
        </w:rPr>
      </w:pPr>
      <w:r w:rsidRPr="00443FF2">
        <w:rPr>
          <w:rFonts w:ascii="Open Sans" w:hAnsi="Open Sans" w:cs="Open Sans"/>
          <w:color w:val="000000" w:themeColor="text1"/>
          <w:sz w:val="20"/>
          <w:szCs w:val="20"/>
        </w:rPr>
        <w:t>Resources</w:t>
      </w:r>
    </w:p>
    <w:p w14:paraId="4B7865F6" w14:textId="3D63C088" w:rsidR="003E4E29" w:rsidRPr="00964C8D" w:rsidRDefault="007F6277" w:rsidP="003E4E29">
      <w:pPr>
        <w:pStyle w:val="Heading1"/>
        <w:pBdr>
          <w:bottom w:val="single" w:sz="6" w:space="1" w:color="auto"/>
        </w:pBdr>
        <w:rPr>
          <w:rFonts w:ascii="Open Sans" w:hAnsi="Open Sans" w:cs="Open Sans"/>
          <w:color w:val="000000" w:themeColor="text1"/>
        </w:rPr>
      </w:pPr>
      <w:r w:rsidRPr="00964C8D">
        <w:rPr>
          <w:rFonts w:ascii="Open Sans" w:hAnsi="Open Sans" w:cs="Open Sans"/>
          <w:color w:val="000000" w:themeColor="text1"/>
        </w:rPr>
        <w:t>Project Scope</w:t>
      </w:r>
    </w:p>
    <w:p w14:paraId="64EC7BD6" w14:textId="77777777" w:rsidR="003E4E29" w:rsidRPr="00964C8D" w:rsidRDefault="003E4E29" w:rsidP="003E4E29">
      <w:pPr>
        <w:rPr>
          <w:rFonts w:ascii="Open Sans" w:hAnsi="Open Sans" w:cs="Open Sans"/>
          <w:color w:val="000000" w:themeColor="text1"/>
        </w:rPr>
      </w:pPr>
    </w:p>
    <w:p w14:paraId="5F57A90A" w14:textId="77777777" w:rsidR="003E4E29" w:rsidRPr="00964C8D" w:rsidRDefault="003E4E29" w:rsidP="003E4E29">
      <w:pPr>
        <w:rPr>
          <w:rFonts w:ascii="Open Sans" w:hAnsi="Open Sans" w:cs="Open Sans"/>
          <w:i/>
          <w:color w:val="000000" w:themeColor="text1"/>
          <w:sz w:val="20"/>
          <w:szCs w:val="20"/>
        </w:rPr>
      </w:pPr>
      <w:r w:rsidRPr="00964C8D">
        <w:rPr>
          <w:rFonts w:ascii="Open Sans" w:hAnsi="Open Sans" w:cs="Open Sans"/>
          <w:i/>
          <w:color w:val="000000" w:themeColor="text1"/>
          <w:sz w:val="20"/>
          <w:szCs w:val="20"/>
        </w:rPr>
        <w:t>Provide in detail the following information:</w:t>
      </w:r>
    </w:p>
    <w:p w14:paraId="40FCDED7" w14:textId="1DD1E7DF" w:rsidR="003E4E29" w:rsidRPr="00443FF2" w:rsidRDefault="003E4E29" w:rsidP="003E4E29">
      <w:pPr>
        <w:pStyle w:val="ListParagraph"/>
        <w:numPr>
          <w:ilvl w:val="0"/>
          <w:numId w:val="1"/>
        </w:numPr>
        <w:rPr>
          <w:rFonts w:ascii="Open Sans" w:hAnsi="Open Sans" w:cs="Open Sans"/>
          <w:color w:val="000000" w:themeColor="text1"/>
          <w:sz w:val="20"/>
          <w:szCs w:val="20"/>
        </w:rPr>
      </w:pPr>
      <w:r w:rsidRPr="00443FF2">
        <w:rPr>
          <w:rFonts w:ascii="Open Sans" w:hAnsi="Open Sans" w:cs="Open Sans"/>
          <w:color w:val="000000" w:themeColor="text1"/>
          <w:sz w:val="20"/>
          <w:szCs w:val="20"/>
        </w:rPr>
        <w:t>Project’s purpose</w:t>
      </w:r>
      <w:r w:rsidR="007F6277" w:rsidRPr="00443FF2">
        <w:rPr>
          <w:rFonts w:ascii="Open Sans" w:hAnsi="Open Sans" w:cs="Open Sans"/>
          <w:color w:val="000000" w:themeColor="text1"/>
          <w:sz w:val="20"/>
          <w:szCs w:val="20"/>
        </w:rPr>
        <w:t>, objectives, and goals</w:t>
      </w:r>
    </w:p>
    <w:p w14:paraId="7F080E9A" w14:textId="77C3A236" w:rsidR="003E4E29" w:rsidRPr="00443FF2" w:rsidRDefault="007F6277" w:rsidP="003E4E29">
      <w:pPr>
        <w:pStyle w:val="ListParagraph"/>
        <w:numPr>
          <w:ilvl w:val="0"/>
          <w:numId w:val="1"/>
        </w:numPr>
        <w:rPr>
          <w:rFonts w:ascii="Open Sans" w:hAnsi="Open Sans" w:cs="Open Sans"/>
          <w:color w:val="000000" w:themeColor="text1"/>
          <w:sz w:val="20"/>
          <w:szCs w:val="20"/>
        </w:rPr>
      </w:pPr>
      <w:r w:rsidRPr="00443FF2">
        <w:rPr>
          <w:rFonts w:ascii="Open Sans" w:hAnsi="Open Sans" w:cs="Open Sans"/>
          <w:color w:val="000000" w:themeColor="text1"/>
          <w:sz w:val="20"/>
          <w:szCs w:val="20"/>
        </w:rPr>
        <w:t>What it includes</w:t>
      </w:r>
    </w:p>
    <w:p w14:paraId="66A50BC8" w14:textId="569D7D8C" w:rsidR="007F6277" w:rsidRPr="00443FF2" w:rsidRDefault="007F6277" w:rsidP="003E4E29">
      <w:pPr>
        <w:pStyle w:val="ListParagraph"/>
        <w:numPr>
          <w:ilvl w:val="0"/>
          <w:numId w:val="1"/>
        </w:numPr>
        <w:rPr>
          <w:rFonts w:ascii="Open Sans" w:hAnsi="Open Sans" w:cs="Open Sans"/>
          <w:color w:val="000000" w:themeColor="text1"/>
          <w:sz w:val="20"/>
          <w:szCs w:val="20"/>
        </w:rPr>
      </w:pPr>
      <w:r w:rsidRPr="00443FF2">
        <w:rPr>
          <w:rFonts w:ascii="Open Sans" w:hAnsi="Open Sans" w:cs="Open Sans"/>
          <w:color w:val="000000" w:themeColor="text1"/>
          <w:sz w:val="20"/>
          <w:szCs w:val="20"/>
        </w:rPr>
        <w:t>Key activities</w:t>
      </w:r>
    </w:p>
    <w:p w14:paraId="732534EF" w14:textId="253C1295" w:rsidR="000B12A8" w:rsidRPr="00443FF2" w:rsidRDefault="007F6277" w:rsidP="00443FF2">
      <w:pPr>
        <w:pStyle w:val="ListParagraph"/>
        <w:numPr>
          <w:ilvl w:val="0"/>
          <w:numId w:val="1"/>
        </w:numPr>
        <w:rPr>
          <w:rFonts w:ascii="Open Sans" w:hAnsi="Open Sans" w:cs="Open Sans"/>
          <w:color w:val="000000" w:themeColor="text1"/>
          <w:sz w:val="20"/>
          <w:szCs w:val="20"/>
        </w:rPr>
      </w:pPr>
      <w:r w:rsidRPr="00443FF2">
        <w:rPr>
          <w:rFonts w:ascii="Open Sans" w:hAnsi="Open Sans" w:cs="Open Sans"/>
          <w:color w:val="000000" w:themeColor="text1"/>
          <w:sz w:val="20"/>
          <w:szCs w:val="20"/>
        </w:rPr>
        <w:t>Deliverables</w:t>
      </w:r>
    </w:p>
    <w:p w14:paraId="756CB2ED" w14:textId="56CD6045" w:rsidR="003E4E29" w:rsidRPr="00964C8D" w:rsidRDefault="007F6277" w:rsidP="003E4E29">
      <w:pPr>
        <w:pStyle w:val="Heading1"/>
        <w:pBdr>
          <w:bottom w:val="single" w:sz="6" w:space="1" w:color="auto"/>
        </w:pBdr>
        <w:rPr>
          <w:rFonts w:ascii="Open Sans" w:hAnsi="Open Sans" w:cs="Open Sans"/>
          <w:color w:val="000000" w:themeColor="text1"/>
        </w:rPr>
      </w:pPr>
      <w:r w:rsidRPr="00964C8D">
        <w:rPr>
          <w:rFonts w:ascii="Open Sans" w:hAnsi="Open Sans" w:cs="Open Sans"/>
          <w:color w:val="000000" w:themeColor="text1"/>
        </w:rPr>
        <w:t>Project Timeline</w:t>
      </w:r>
    </w:p>
    <w:p w14:paraId="661922E9" w14:textId="77777777" w:rsidR="003E4E29" w:rsidRPr="00964C8D" w:rsidRDefault="003E4E29" w:rsidP="003E4E29">
      <w:pPr>
        <w:rPr>
          <w:rFonts w:ascii="Open Sans" w:hAnsi="Open Sans" w:cs="Open Sans"/>
          <w:color w:val="000000" w:themeColor="text1"/>
        </w:rPr>
      </w:pPr>
    </w:p>
    <w:p w14:paraId="6D5D2560" w14:textId="77777777" w:rsidR="003E4E29" w:rsidRPr="00964C8D" w:rsidRDefault="003E4E29" w:rsidP="003E4E29">
      <w:pPr>
        <w:rPr>
          <w:rFonts w:ascii="Open Sans" w:hAnsi="Open Sans" w:cs="Open Sans"/>
          <w:i/>
          <w:color w:val="000000" w:themeColor="text1"/>
          <w:sz w:val="20"/>
          <w:szCs w:val="20"/>
        </w:rPr>
      </w:pPr>
      <w:r w:rsidRPr="00964C8D">
        <w:rPr>
          <w:rFonts w:ascii="Open Sans" w:hAnsi="Open Sans" w:cs="Open Sans"/>
          <w:i/>
          <w:color w:val="000000" w:themeColor="text1"/>
          <w:sz w:val="20"/>
          <w:szCs w:val="20"/>
        </w:rPr>
        <w:t>Provide in detail the following information:</w:t>
      </w:r>
    </w:p>
    <w:p w14:paraId="336A9C51" w14:textId="637915BA" w:rsidR="003E4E29" w:rsidRPr="00964C8D" w:rsidRDefault="007F6277" w:rsidP="003E4E29">
      <w:pPr>
        <w:pStyle w:val="ListParagraph"/>
        <w:numPr>
          <w:ilvl w:val="0"/>
          <w:numId w:val="1"/>
        </w:numPr>
        <w:rPr>
          <w:rFonts w:ascii="Open Sans" w:hAnsi="Open Sans" w:cs="Open Sans"/>
          <w:color w:val="000000" w:themeColor="text1"/>
        </w:rPr>
      </w:pPr>
      <w:r w:rsidRPr="00964C8D">
        <w:rPr>
          <w:rFonts w:ascii="Open Sans" w:hAnsi="Open Sans" w:cs="Open Sans"/>
          <w:color w:val="000000" w:themeColor="text1"/>
        </w:rPr>
        <w:lastRenderedPageBreak/>
        <w:t>Key milestones and deadlines for each of the five phases of a project</w:t>
      </w:r>
    </w:p>
    <w:tbl>
      <w:tblPr>
        <w:tblStyle w:val="GridTable1Light-Accent3"/>
        <w:tblW w:w="0" w:type="auto"/>
        <w:tblLook w:val="04A0" w:firstRow="1" w:lastRow="0" w:firstColumn="1" w:lastColumn="0" w:noHBand="0" w:noVBand="1"/>
      </w:tblPr>
      <w:tblGrid>
        <w:gridCol w:w="2480"/>
        <w:gridCol w:w="5678"/>
        <w:gridCol w:w="1418"/>
      </w:tblGrid>
      <w:tr w:rsidR="00964C8D" w:rsidRPr="00964C8D" w14:paraId="060197A0" w14:textId="77777777" w:rsidTr="006367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0" w:type="dxa"/>
          </w:tcPr>
          <w:p w14:paraId="3C0D867F" w14:textId="77777777" w:rsidR="007F6277" w:rsidRPr="00964C8D" w:rsidRDefault="007F6277" w:rsidP="007F6277">
            <w:pPr>
              <w:jc w:val="center"/>
              <w:rPr>
                <w:rFonts w:ascii="Open Sans" w:hAnsi="Open Sans" w:cs="Open Sans"/>
                <w:b w:val="0"/>
                <w:bCs w:val="0"/>
                <w:color w:val="000000" w:themeColor="text1"/>
                <w:sz w:val="24"/>
                <w:szCs w:val="24"/>
              </w:rPr>
            </w:pPr>
            <w:r w:rsidRPr="00964C8D">
              <w:rPr>
                <w:rFonts w:ascii="Open Sans" w:hAnsi="Open Sans" w:cs="Open Sans"/>
                <w:color w:val="000000" w:themeColor="text1"/>
                <w:sz w:val="24"/>
                <w:szCs w:val="24"/>
              </w:rPr>
              <w:t>Project Phase</w:t>
            </w:r>
          </w:p>
        </w:tc>
        <w:tc>
          <w:tcPr>
            <w:tcW w:w="5678" w:type="dxa"/>
          </w:tcPr>
          <w:p w14:paraId="6DED790C" w14:textId="77777777" w:rsidR="007F6277" w:rsidRPr="00964C8D" w:rsidRDefault="007F6277" w:rsidP="007F62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  <w:bCs w:val="0"/>
                <w:color w:val="000000" w:themeColor="text1"/>
                <w:sz w:val="24"/>
                <w:szCs w:val="24"/>
              </w:rPr>
            </w:pPr>
            <w:r w:rsidRPr="00964C8D">
              <w:rPr>
                <w:rFonts w:ascii="Open Sans" w:hAnsi="Open Sans" w:cs="Open Sans"/>
                <w:color w:val="000000" w:themeColor="text1"/>
                <w:sz w:val="24"/>
                <w:szCs w:val="24"/>
              </w:rPr>
              <w:t>Key Milestones</w:t>
            </w:r>
          </w:p>
        </w:tc>
        <w:tc>
          <w:tcPr>
            <w:tcW w:w="1418" w:type="dxa"/>
          </w:tcPr>
          <w:p w14:paraId="4A49A311" w14:textId="357E4B59" w:rsidR="007F6277" w:rsidRPr="00964C8D" w:rsidRDefault="007F6277" w:rsidP="007F62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  <w:bCs w:val="0"/>
                <w:color w:val="000000" w:themeColor="text1"/>
                <w:sz w:val="24"/>
                <w:szCs w:val="24"/>
              </w:rPr>
            </w:pPr>
            <w:r w:rsidRPr="00964C8D">
              <w:rPr>
                <w:rFonts w:ascii="Open Sans" w:hAnsi="Open Sans" w:cs="Open Sans"/>
                <w:color w:val="000000" w:themeColor="text1"/>
                <w:sz w:val="24"/>
                <w:szCs w:val="24"/>
              </w:rPr>
              <w:t>Deadline</w:t>
            </w:r>
          </w:p>
        </w:tc>
      </w:tr>
      <w:tr w:rsidR="00964C8D" w:rsidRPr="00964C8D" w14:paraId="49D0225E" w14:textId="77777777" w:rsidTr="007F6277">
        <w:trPr>
          <w:trHeight w:val="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0" w:type="dxa"/>
            <w:vMerge w:val="restart"/>
          </w:tcPr>
          <w:p w14:paraId="7C1E7071" w14:textId="730314DC" w:rsidR="007F6277" w:rsidRPr="00964C8D" w:rsidRDefault="007F6277" w:rsidP="009D4DE5">
            <w:pPr>
              <w:rPr>
                <w:rFonts w:ascii="Open Sans" w:hAnsi="Open Sans" w:cs="Open Sans"/>
                <w:color w:val="000000" w:themeColor="text1"/>
              </w:rPr>
            </w:pPr>
            <w:r w:rsidRPr="00964C8D">
              <w:rPr>
                <w:rFonts w:ascii="Open Sans" w:hAnsi="Open Sans" w:cs="Open Sans"/>
                <w:color w:val="000000" w:themeColor="text1"/>
              </w:rPr>
              <w:t>Phase 1:</w:t>
            </w:r>
            <w:r w:rsidRPr="00964C8D">
              <w:rPr>
                <w:rFonts w:ascii="Open Sans" w:hAnsi="Open Sans" w:cs="Open Sans"/>
                <w:color w:val="000000" w:themeColor="text1"/>
              </w:rPr>
              <w:br/>
              <w:t>Conception</w:t>
            </w:r>
          </w:p>
        </w:tc>
        <w:tc>
          <w:tcPr>
            <w:tcW w:w="5678" w:type="dxa"/>
          </w:tcPr>
          <w:p w14:paraId="36CC9284" w14:textId="77777777" w:rsidR="007F6277" w:rsidRPr="00964C8D" w:rsidRDefault="007F6277" w:rsidP="009D4DE5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  <w:szCs w:val="20"/>
              </w:rPr>
            </w:pPr>
          </w:p>
        </w:tc>
        <w:tc>
          <w:tcPr>
            <w:tcW w:w="1418" w:type="dxa"/>
          </w:tcPr>
          <w:p w14:paraId="611DA858" w14:textId="77777777" w:rsidR="007F6277" w:rsidRPr="00964C8D" w:rsidRDefault="007F6277" w:rsidP="009D4DE5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  <w:szCs w:val="20"/>
              </w:rPr>
            </w:pPr>
          </w:p>
        </w:tc>
      </w:tr>
      <w:tr w:rsidR="00964C8D" w:rsidRPr="00964C8D" w14:paraId="5C970E51" w14:textId="77777777" w:rsidTr="007F6277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0" w:type="dxa"/>
            <w:vMerge/>
          </w:tcPr>
          <w:p w14:paraId="50C3474A" w14:textId="77777777" w:rsidR="007F6277" w:rsidRPr="00964C8D" w:rsidRDefault="007F6277" w:rsidP="009D4DE5">
            <w:pPr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5678" w:type="dxa"/>
          </w:tcPr>
          <w:p w14:paraId="6E92C53C" w14:textId="77777777" w:rsidR="007F6277" w:rsidRPr="00964C8D" w:rsidRDefault="007F6277" w:rsidP="009D4DE5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  <w:szCs w:val="20"/>
              </w:rPr>
            </w:pPr>
          </w:p>
        </w:tc>
        <w:tc>
          <w:tcPr>
            <w:tcW w:w="1418" w:type="dxa"/>
          </w:tcPr>
          <w:p w14:paraId="0FA58975" w14:textId="77777777" w:rsidR="007F6277" w:rsidRPr="00964C8D" w:rsidRDefault="007F6277" w:rsidP="009D4DE5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  <w:szCs w:val="20"/>
              </w:rPr>
            </w:pPr>
          </w:p>
        </w:tc>
      </w:tr>
      <w:tr w:rsidR="00964C8D" w:rsidRPr="00964C8D" w14:paraId="39B6D84C" w14:textId="77777777" w:rsidTr="007F6277">
        <w:trPr>
          <w:trHeight w:val="4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0" w:type="dxa"/>
            <w:vMerge/>
          </w:tcPr>
          <w:p w14:paraId="2A0D17D6" w14:textId="77777777" w:rsidR="007F6277" w:rsidRPr="00964C8D" w:rsidRDefault="007F6277" w:rsidP="009D4DE5">
            <w:pPr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5678" w:type="dxa"/>
          </w:tcPr>
          <w:p w14:paraId="5358417C" w14:textId="77777777" w:rsidR="007F6277" w:rsidRPr="00964C8D" w:rsidRDefault="007F6277" w:rsidP="009D4DE5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  <w:szCs w:val="20"/>
              </w:rPr>
            </w:pPr>
          </w:p>
        </w:tc>
        <w:tc>
          <w:tcPr>
            <w:tcW w:w="1418" w:type="dxa"/>
          </w:tcPr>
          <w:p w14:paraId="7BD51C97" w14:textId="77777777" w:rsidR="007F6277" w:rsidRPr="00964C8D" w:rsidRDefault="007F6277" w:rsidP="009D4DE5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  <w:szCs w:val="20"/>
              </w:rPr>
            </w:pPr>
          </w:p>
        </w:tc>
      </w:tr>
      <w:tr w:rsidR="00964C8D" w:rsidRPr="00964C8D" w14:paraId="41FD4280" w14:textId="77777777" w:rsidTr="007F6277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0" w:type="dxa"/>
            <w:vMerge w:val="restart"/>
          </w:tcPr>
          <w:p w14:paraId="3694B6CC" w14:textId="3977BA8E" w:rsidR="007F6277" w:rsidRPr="00964C8D" w:rsidRDefault="007F6277" w:rsidP="009D4DE5">
            <w:pPr>
              <w:rPr>
                <w:rFonts w:ascii="Open Sans" w:hAnsi="Open Sans" w:cs="Open Sans"/>
                <w:color w:val="000000" w:themeColor="text1"/>
              </w:rPr>
            </w:pPr>
            <w:r w:rsidRPr="00964C8D">
              <w:rPr>
                <w:rFonts w:ascii="Open Sans" w:hAnsi="Open Sans" w:cs="Open Sans"/>
                <w:color w:val="000000" w:themeColor="text1"/>
              </w:rPr>
              <w:t>Phase 2:</w:t>
            </w:r>
            <w:r w:rsidRPr="00964C8D">
              <w:rPr>
                <w:rFonts w:ascii="Open Sans" w:hAnsi="Open Sans" w:cs="Open Sans"/>
                <w:color w:val="000000" w:themeColor="text1"/>
              </w:rPr>
              <w:br/>
              <w:t>Planning</w:t>
            </w:r>
          </w:p>
        </w:tc>
        <w:tc>
          <w:tcPr>
            <w:tcW w:w="5678" w:type="dxa"/>
          </w:tcPr>
          <w:p w14:paraId="02358C20" w14:textId="77777777" w:rsidR="007F6277" w:rsidRPr="00964C8D" w:rsidRDefault="007F6277" w:rsidP="009D4DE5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  <w:szCs w:val="20"/>
              </w:rPr>
            </w:pPr>
          </w:p>
        </w:tc>
        <w:tc>
          <w:tcPr>
            <w:tcW w:w="1418" w:type="dxa"/>
          </w:tcPr>
          <w:p w14:paraId="5B4D5D33" w14:textId="77777777" w:rsidR="007F6277" w:rsidRPr="00964C8D" w:rsidRDefault="007F6277" w:rsidP="009D4DE5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  <w:szCs w:val="20"/>
              </w:rPr>
            </w:pPr>
          </w:p>
        </w:tc>
      </w:tr>
      <w:tr w:rsidR="00964C8D" w:rsidRPr="00964C8D" w14:paraId="183FE3B5" w14:textId="77777777" w:rsidTr="007F6277">
        <w:trPr>
          <w:trHeight w:val="4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0" w:type="dxa"/>
            <w:vMerge/>
          </w:tcPr>
          <w:p w14:paraId="2BECF23B" w14:textId="77777777" w:rsidR="007F6277" w:rsidRPr="00964C8D" w:rsidRDefault="007F6277" w:rsidP="009D4DE5">
            <w:pPr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5678" w:type="dxa"/>
          </w:tcPr>
          <w:p w14:paraId="3C159115" w14:textId="77777777" w:rsidR="007F6277" w:rsidRPr="00964C8D" w:rsidRDefault="007F6277" w:rsidP="009D4DE5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  <w:szCs w:val="20"/>
              </w:rPr>
            </w:pPr>
          </w:p>
        </w:tc>
        <w:tc>
          <w:tcPr>
            <w:tcW w:w="1418" w:type="dxa"/>
          </w:tcPr>
          <w:p w14:paraId="226BAFB1" w14:textId="77777777" w:rsidR="007F6277" w:rsidRPr="00964C8D" w:rsidRDefault="007F6277" w:rsidP="009D4DE5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  <w:szCs w:val="20"/>
              </w:rPr>
            </w:pPr>
          </w:p>
        </w:tc>
      </w:tr>
      <w:tr w:rsidR="00964C8D" w:rsidRPr="00964C8D" w14:paraId="286FFD14" w14:textId="77777777" w:rsidTr="007F6277">
        <w:trPr>
          <w:trHeight w:val="4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0" w:type="dxa"/>
            <w:vMerge/>
          </w:tcPr>
          <w:p w14:paraId="660F5864" w14:textId="77777777" w:rsidR="007F6277" w:rsidRPr="00964C8D" w:rsidRDefault="007F6277" w:rsidP="009D4DE5">
            <w:pPr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5678" w:type="dxa"/>
          </w:tcPr>
          <w:p w14:paraId="75BED2A9" w14:textId="77777777" w:rsidR="007F6277" w:rsidRPr="00964C8D" w:rsidRDefault="007F6277" w:rsidP="009D4DE5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  <w:szCs w:val="20"/>
              </w:rPr>
            </w:pPr>
          </w:p>
        </w:tc>
        <w:tc>
          <w:tcPr>
            <w:tcW w:w="1418" w:type="dxa"/>
          </w:tcPr>
          <w:p w14:paraId="34A49189" w14:textId="77777777" w:rsidR="007F6277" w:rsidRPr="00964C8D" w:rsidRDefault="007F6277" w:rsidP="009D4DE5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  <w:szCs w:val="20"/>
              </w:rPr>
            </w:pPr>
          </w:p>
        </w:tc>
      </w:tr>
      <w:tr w:rsidR="00964C8D" w:rsidRPr="00964C8D" w14:paraId="6C2F03A8" w14:textId="77777777" w:rsidTr="007F6277">
        <w:trPr>
          <w:trHeight w:val="4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0" w:type="dxa"/>
            <w:vMerge w:val="restart"/>
          </w:tcPr>
          <w:p w14:paraId="6B4CA69B" w14:textId="123383E7" w:rsidR="007F6277" w:rsidRPr="00964C8D" w:rsidRDefault="007F6277" w:rsidP="009D4DE5">
            <w:pPr>
              <w:rPr>
                <w:rFonts w:ascii="Open Sans" w:hAnsi="Open Sans" w:cs="Open Sans"/>
                <w:color w:val="000000" w:themeColor="text1"/>
              </w:rPr>
            </w:pPr>
            <w:r w:rsidRPr="00964C8D">
              <w:rPr>
                <w:rFonts w:ascii="Open Sans" w:hAnsi="Open Sans" w:cs="Open Sans"/>
                <w:color w:val="000000" w:themeColor="text1"/>
              </w:rPr>
              <w:t>Phase 3:</w:t>
            </w:r>
            <w:r w:rsidRPr="00964C8D">
              <w:rPr>
                <w:rFonts w:ascii="Open Sans" w:hAnsi="Open Sans" w:cs="Open Sans"/>
                <w:color w:val="000000" w:themeColor="text1"/>
              </w:rPr>
              <w:br/>
              <w:t>Monitoring</w:t>
            </w:r>
          </w:p>
        </w:tc>
        <w:tc>
          <w:tcPr>
            <w:tcW w:w="5678" w:type="dxa"/>
          </w:tcPr>
          <w:p w14:paraId="76A066F1" w14:textId="77777777" w:rsidR="007F6277" w:rsidRPr="00964C8D" w:rsidRDefault="007F6277" w:rsidP="009D4DE5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  <w:szCs w:val="20"/>
              </w:rPr>
            </w:pPr>
          </w:p>
        </w:tc>
        <w:tc>
          <w:tcPr>
            <w:tcW w:w="1418" w:type="dxa"/>
          </w:tcPr>
          <w:p w14:paraId="029A1547" w14:textId="77777777" w:rsidR="007F6277" w:rsidRPr="00964C8D" w:rsidRDefault="007F6277" w:rsidP="009D4DE5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  <w:szCs w:val="20"/>
              </w:rPr>
            </w:pPr>
          </w:p>
        </w:tc>
      </w:tr>
      <w:tr w:rsidR="00964C8D" w:rsidRPr="00964C8D" w14:paraId="3B5B34AA" w14:textId="77777777" w:rsidTr="007F6277">
        <w:trPr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0" w:type="dxa"/>
            <w:vMerge/>
          </w:tcPr>
          <w:p w14:paraId="62AC2D15" w14:textId="77777777" w:rsidR="007F6277" w:rsidRPr="00964C8D" w:rsidRDefault="007F6277" w:rsidP="009D4DE5">
            <w:pPr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5678" w:type="dxa"/>
          </w:tcPr>
          <w:p w14:paraId="024A625D" w14:textId="77777777" w:rsidR="007F6277" w:rsidRPr="00964C8D" w:rsidRDefault="007F6277" w:rsidP="009D4DE5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  <w:szCs w:val="20"/>
              </w:rPr>
            </w:pPr>
          </w:p>
        </w:tc>
        <w:tc>
          <w:tcPr>
            <w:tcW w:w="1418" w:type="dxa"/>
          </w:tcPr>
          <w:p w14:paraId="7AAC3431" w14:textId="77777777" w:rsidR="007F6277" w:rsidRPr="00964C8D" w:rsidRDefault="007F6277" w:rsidP="009D4DE5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  <w:szCs w:val="20"/>
              </w:rPr>
            </w:pPr>
          </w:p>
        </w:tc>
      </w:tr>
      <w:tr w:rsidR="00964C8D" w:rsidRPr="00964C8D" w14:paraId="4E866E9A" w14:textId="77777777" w:rsidTr="007F6277">
        <w:trPr>
          <w:trHeight w:val="4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0" w:type="dxa"/>
            <w:vMerge/>
          </w:tcPr>
          <w:p w14:paraId="350027B7" w14:textId="77777777" w:rsidR="007F6277" w:rsidRPr="00964C8D" w:rsidRDefault="007F6277" w:rsidP="009D4DE5">
            <w:pPr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5678" w:type="dxa"/>
          </w:tcPr>
          <w:p w14:paraId="620055AB" w14:textId="77777777" w:rsidR="007F6277" w:rsidRPr="00964C8D" w:rsidRDefault="007F6277" w:rsidP="009D4DE5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  <w:szCs w:val="20"/>
              </w:rPr>
            </w:pPr>
          </w:p>
        </w:tc>
        <w:tc>
          <w:tcPr>
            <w:tcW w:w="1418" w:type="dxa"/>
          </w:tcPr>
          <w:p w14:paraId="41E3782F" w14:textId="77777777" w:rsidR="007F6277" w:rsidRPr="00964C8D" w:rsidRDefault="007F6277" w:rsidP="009D4DE5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  <w:szCs w:val="20"/>
              </w:rPr>
            </w:pPr>
          </w:p>
        </w:tc>
      </w:tr>
      <w:tr w:rsidR="00964C8D" w:rsidRPr="00964C8D" w14:paraId="68A1C042" w14:textId="77777777" w:rsidTr="007F6277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0" w:type="dxa"/>
            <w:vMerge w:val="restart"/>
          </w:tcPr>
          <w:p w14:paraId="164DE762" w14:textId="23A009BF" w:rsidR="007F6277" w:rsidRPr="00964C8D" w:rsidRDefault="007F6277" w:rsidP="009D4DE5">
            <w:pPr>
              <w:rPr>
                <w:rFonts w:ascii="Open Sans" w:hAnsi="Open Sans" w:cs="Open Sans"/>
                <w:color w:val="000000" w:themeColor="text1"/>
              </w:rPr>
            </w:pPr>
            <w:r w:rsidRPr="00964C8D">
              <w:rPr>
                <w:rFonts w:ascii="Open Sans" w:hAnsi="Open Sans" w:cs="Open Sans"/>
                <w:color w:val="000000" w:themeColor="text1"/>
              </w:rPr>
              <w:t xml:space="preserve">Phase 4: </w:t>
            </w:r>
            <w:r w:rsidRPr="00964C8D">
              <w:rPr>
                <w:rFonts w:ascii="Open Sans" w:hAnsi="Open Sans" w:cs="Open Sans"/>
                <w:color w:val="000000" w:themeColor="text1"/>
              </w:rPr>
              <w:br/>
              <w:t>Development</w:t>
            </w:r>
          </w:p>
        </w:tc>
        <w:tc>
          <w:tcPr>
            <w:tcW w:w="5678" w:type="dxa"/>
          </w:tcPr>
          <w:p w14:paraId="45B2617C" w14:textId="77777777" w:rsidR="007F6277" w:rsidRPr="00964C8D" w:rsidRDefault="007F6277" w:rsidP="009D4DE5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  <w:szCs w:val="20"/>
              </w:rPr>
            </w:pPr>
          </w:p>
        </w:tc>
        <w:tc>
          <w:tcPr>
            <w:tcW w:w="1418" w:type="dxa"/>
          </w:tcPr>
          <w:p w14:paraId="6752A571" w14:textId="77777777" w:rsidR="007F6277" w:rsidRPr="00964C8D" w:rsidRDefault="007F6277" w:rsidP="009D4DE5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  <w:szCs w:val="20"/>
              </w:rPr>
            </w:pPr>
          </w:p>
        </w:tc>
      </w:tr>
      <w:tr w:rsidR="00964C8D" w:rsidRPr="00964C8D" w14:paraId="600F5034" w14:textId="77777777" w:rsidTr="007F6277">
        <w:trPr>
          <w:trHeight w:val="4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0" w:type="dxa"/>
            <w:vMerge/>
          </w:tcPr>
          <w:p w14:paraId="20598682" w14:textId="77777777" w:rsidR="007F6277" w:rsidRPr="00964C8D" w:rsidRDefault="007F6277" w:rsidP="009D4DE5">
            <w:pPr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5678" w:type="dxa"/>
          </w:tcPr>
          <w:p w14:paraId="2589FD99" w14:textId="77777777" w:rsidR="007F6277" w:rsidRPr="00964C8D" w:rsidRDefault="007F6277" w:rsidP="009D4DE5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  <w:szCs w:val="20"/>
              </w:rPr>
            </w:pPr>
          </w:p>
        </w:tc>
        <w:tc>
          <w:tcPr>
            <w:tcW w:w="1418" w:type="dxa"/>
          </w:tcPr>
          <w:p w14:paraId="39D29E4A" w14:textId="77777777" w:rsidR="007F6277" w:rsidRPr="00964C8D" w:rsidRDefault="007F6277" w:rsidP="009D4DE5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  <w:szCs w:val="20"/>
              </w:rPr>
            </w:pPr>
          </w:p>
        </w:tc>
      </w:tr>
      <w:tr w:rsidR="00964C8D" w:rsidRPr="00964C8D" w14:paraId="03B559B6" w14:textId="77777777" w:rsidTr="007F6277">
        <w:trPr>
          <w:trHeight w:val="4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0" w:type="dxa"/>
            <w:vMerge/>
          </w:tcPr>
          <w:p w14:paraId="4684B421" w14:textId="77777777" w:rsidR="007F6277" w:rsidRPr="00964C8D" w:rsidRDefault="007F6277" w:rsidP="009D4DE5">
            <w:pPr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5678" w:type="dxa"/>
          </w:tcPr>
          <w:p w14:paraId="6BFF3CA3" w14:textId="77777777" w:rsidR="007F6277" w:rsidRPr="00964C8D" w:rsidRDefault="007F6277" w:rsidP="009D4DE5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  <w:szCs w:val="20"/>
              </w:rPr>
            </w:pPr>
          </w:p>
        </w:tc>
        <w:tc>
          <w:tcPr>
            <w:tcW w:w="1418" w:type="dxa"/>
          </w:tcPr>
          <w:p w14:paraId="39C63393" w14:textId="77777777" w:rsidR="007F6277" w:rsidRPr="00964C8D" w:rsidRDefault="007F6277" w:rsidP="009D4DE5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  <w:szCs w:val="20"/>
              </w:rPr>
            </w:pPr>
          </w:p>
        </w:tc>
      </w:tr>
      <w:tr w:rsidR="00964C8D" w:rsidRPr="00964C8D" w14:paraId="153C25BC" w14:textId="77777777" w:rsidTr="007F6277">
        <w:trPr>
          <w:trHeight w:val="4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0" w:type="dxa"/>
            <w:vMerge w:val="restart"/>
          </w:tcPr>
          <w:p w14:paraId="5F3F3D48" w14:textId="101CEEC8" w:rsidR="007F6277" w:rsidRPr="00964C8D" w:rsidRDefault="007F6277" w:rsidP="009D4DE5">
            <w:pPr>
              <w:rPr>
                <w:rFonts w:ascii="Open Sans" w:hAnsi="Open Sans" w:cs="Open Sans"/>
                <w:color w:val="000000" w:themeColor="text1"/>
              </w:rPr>
            </w:pPr>
            <w:r w:rsidRPr="00964C8D">
              <w:rPr>
                <w:rFonts w:ascii="Open Sans" w:hAnsi="Open Sans" w:cs="Open Sans"/>
                <w:color w:val="000000" w:themeColor="text1"/>
              </w:rPr>
              <w:t>Phase 5:</w:t>
            </w:r>
            <w:r w:rsidRPr="00964C8D">
              <w:rPr>
                <w:rFonts w:ascii="Open Sans" w:hAnsi="Open Sans" w:cs="Open Sans"/>
                <w:color w:val="000000" w:themeColor="text1"/>
              </w:rPr>
              <w:br/>
              <w:t>Closing</w:t>
            </w:r>
          </w:p>
        </w:tc>
        <w:tc>
          <w:tcPr>
            <w:tcW w:w="5678" w:type="dxa"/>
          </w:tcPr>
          <w:p w14:paraId="181EECC5" w14:textId="77777777" w:rsidR="007F6277" w:rsidRPr="00964C8D" w:rsidRDefault="007F6277" w:rsidP="009D4DE5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  <w:szCs w:val="20"/>
              </w:rPr>
            </w:pPr>
          </w:p>
        </w:tc>
        <w:tc>
          <w:tcPr>
            <w:tcW w:w="1418" w:type="dxa"/>
          </w:tcPr>
          <w:p w14:paraId="756DED79" w14:textId="77777777" w:rsidR="007F6277" w:rsidRPr="00964C8D" w:rsidRDefault="007F6277" w:rsidP="009D4DE5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  <w:szCs w:val="20"/>
              </w:rPr>
            </w:pPr>
          </w:p>
        </w:tc>
      </w:tr>
      <w:tr w:rsidR="00964C8D" w:rsidRPr="00964C8D" w14:paraId="1F89CED8" w14:textId="77777777" w:rsidTr="007F6277">
        <w:trPr>
          <w:trHeight w:val="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0" w:type="dxa"/>
            <w:vMerge/>
          </w:tcPr>
          <w:p w14:paraId="3F804AA1" w14:textId="77777777" w:rsidR="007F6277" w:rsidRPr="00964C8D" w:rsidRDefault="007F6277" w:rsidP="009D4DE5">
            <w:pPr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5678" w:type="dxa"/>
          </w:tcPr>
          <w:p w14:paraId="37BBD835" w14:textId="77777777" w:rsidR="007F6277" w:rsidRPr="00964C8D" w:rsidRDefault="007F6277" w:rsidP="009D4DE5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  <w:szCs w:val="20"/>
              </w:rPr>
            </w:pPr>
          </w:p>
        </w:tc>
        <w:tc>
          <w:tcPr>
            <w:tcW w:w="1418" w:type="dxa"/>
          </w:tcPr>
          <w:p w14:paraId="3C623B4D" w14:textId="77777777" w:rsidR="007F6277" w:rsidRPr="00964C8D" w:rsidRDefault="007F6277" w:rsidP="009D4DE5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  <w:szCs w:val="20"/>
              </w:rPr>
            </w:pPr>
          </w:p>
        </w:tc>
      </w:tr>
    </w:tbl>
    <w:p w14:paraId="2E48569D" w14:textId="5313DCE1" w:rsidR="007F6277" w:rsidRPr="00964C8D" w:rsidRDefault="007F6277" w:rsidP="007F6277">
      <w:pPr>
        <w:rPr>
          <w:rFonts w:ascii="Open Sans" w:hAnsi="Open Sans" w:cs="Open Sans"/>
          <w:color w:val="000000" w:themeColor="text1"/>
        </w:rPr>
      </w:pPr>
    </w:p>
    <w:p w14:paraId="6BEA75C8" w14:textId="76D98B9D" w:rsidR="003E1F84" w:rsidRPr="00964C8D" w:rsidRDefault="003E1F84" w:rsidP="009D4DE5">
      <w:pPr>
        <w:pStyle w:val="Heading1"/>
        <w:pBdr>
          <w:bottom w:val="single" w:sz="6" w:space="1" w:color="auto"/>
        </w:pBdr>
        <w:rPr>
          <w:rFonts w:ascii="Open Sans" w:hAnsi="Open Sans" w:cs="Open Sans"/>
          <w:color w:val="000000" w:themeColor="text1"/>
        </w:rPr>
      </w:pPr>
      <w:r w:rsidRPr="00964C8D">
        <w:rPr>
          <w:rFonts w:ascii="Open Sans" w:hAnsi="Open Sans" w:cs="Open Sans"/>
          <w:b w:val="0"/>
          <w:bCs w:val="0"/>
          <w:noProof/>
          <w:color w:val="000000" w:themeColor="text1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6CB3655" wp14:editId="7CF04460">
                <wp:simplePos x="0" y="0"/>
                <wp:positionH relativeFrom="column">
                  <wp:posOffset>829905</wp:posOffset>
                </wp:positionH>
                <wp:positionV relativeFrom="paragraph">
                  <wp:posOffset>8213604</wp:posOffset>
                </wp:positionV>
                <wp:extent cx="4965218" cy="266218"/>
                <wp:effectExtent l="0" t="0" r="635" b="635"/>
                <wp:wrapNone/>
                <wp:docPr id="1529828902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65218" cy="26621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04B3009" w14:textId="77777777" w:rsidR="003E1F84" w:rsidRPr="00A255EB" w:rsidRDefault="003E1F84" w:rsidP="003E1F84">
                            <w:pPr>
                              <w:rPr>
                                <w:i/>
                                <w:iCs/>
                                <w:color w:val="948A54" w:themeColor="background2" w:themeShade="80"/>
                                <w:sz w:val="18"/>
                                <w:szCs w:val="21"/>
                              </w:rPr>
                            </w:pPr>
                            <w:r w:rsidRPr="00A255EB">
                              <w:rPr>
                                <w:i/>
                                <w:iCs/>
                                <w:color w:val="948A54" w:themeColor="background2" w:themeShade="80"/>
                                <w:sz w:val="18"/>
                                <w:szCs w:val="21"/>
                              </w:rPr>
                              <w:t>[Optional: Insert link to RACI matrix or other detailed responsibility chart here.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CB3655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margin-left:65.35pt;margin-top:646.75pt;width:390.95pt;height:20.9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" fillcolor="white [3201]" stroked="f" strokeweight=".5pt">
                <v:textbox>
                  <w:txbxContent>
                    <w:p w14:paraId="504B3009" w14:textId="77777777" w:rsidR="003E1F84" w:rsidRPr="00A255EB" w:rsidRDefault="003E1F84" w:rsidP="003E1F84">
                      <w:pPr>
                        <w:rPr>
                          <w:i/>
                          <w:iCs/>
                          <w:color w:val="948A54" w:themeColor="background2" w:themeShade="80"/>
                          <w:sz w:val="18"/>
                          <w:szCs w:val="21"/>
                        </w:rPr>
                      </w:pPr>
                      <w:r w:rsidRPr="00A255EB">
                        <w:rPr>
                          <w:i/>
                          <w:iCs/>
                          <w:color w:val="948A54" w:themeColor="background2" w:themeShade="80"/>
                          <w:sz w:val="18"/>
                          <w:szCs w:val="21"/>
                        </w:rPr>
                        <w:t>[Optional: Insert link to RACI matrix or other detailed responsibility chart here.]</w:t>
                      </w:r>
                    </w:p>
                  </w:txbxContent>
                </v:textbox>
              </v:shape>
            </w:pict>
          </mc:Fallback>
        </mc:AlternateContent>
      </w:r>
      <w:r w:rsidRPr="00964C8D">
        <w:rPr>
          <w:rFonts w:ascii="Open Sans" w:hAnsi="Open Sans" w:cs="Open Sans"/>
          <w:color w:val="000000" w:themeColor="text1"/>
        </w:rPr>
        <w:t xml:space="preserve"> Roles</w:t>
      </w:r>
    </w:p>
    <w:p w14:paraId="1CB56388" w14:textId="77777777" w:rsidR="003E1F84" w:rsidRPr="00964C8D" w:rsidRDefault="003E1F84" w:rsidP="009D4DE5">
      <w:pPr>
        <w:rPr>
          <w:rFonts w:ascii="Open Sans" w:hAnsi="Open Sans" w:cs="Open Sans"/>
          <w:color w:val="000000" w:themeColor="text1"/>
        </w:rPr>
      </w:pPr>
    </w:p>
    <w:p w14:paraId="75B82534" w14:textId="77777777" w:rsidR="003E1F84" w:rsidRPr="00964C8D" w:rsidRDefault="003E1F84" w:rsidP="009D4DE5">
      <w:pPr>
        <w:rPr>
          <w:rFonts w:ascii="Open Sans" w:hAnsi="Open Sans" w:cs="Open Sans"/>
          <w:i/>
          <w:color w:val="000000" w:themeColor="text1"/>
          <w:sz w:val="20"/>
          <w:szCs w:val="20"/>
        </w:rPr>
      </w:pPr>
      <w:r w:rsidRPr="00964C8D">
        <w:rPr>
          <w:rFonts w:ascii="Open Sans" w:hAnsi="Open Sans" w:cs="Open Sans"/>
          <w:i/>
          <w:color w:val="000000" w:themeColor="text1"/>
          <w:sz w:val="20"/>
          <w:szCs w:val="20"/>
        </w:rPr>
        <w:t>Provide in detail the following information:</w:t>
      </w:r>
    </w:p>
    <w:p w14:paraId="34784310" w14:textId="68D6D433" w:rsidR="003E1F84" w:rsidRPr="00964C8D" w:rsidRDefault="003E1F84" w:rsidP="003E1F84">
      <w:pPr>
        <w:pStyle w:val="ListParagraph"/>
        <w:numPr>
          <w:ilvl w:val="0"/>
          <w:numId w:val="1"/>
        </w:numPr>
        <w:rPr>
          <w:rFonts w:ascii="Open Sans" w:hAnsi="Open Sans" w:cs="Open Sans"/>
          <w:color w:val="000000" w:themeColor="text1"/>
        </w:rPr>
      </w:pPr>
      <w:r w:rsidRPr="00964C8D">
        <w:rPr>
          <w:rFonts w:ascii="Open Sans" w:hAnsi="Open Sans" w:cs="Open Sans"/>
          <w:color w:val="000000" w:themeColor="text1"/>
        </w:rPr>
        <w:t>Roles, responsibilities, and leadership for the entire team involved in the project</w:t>
      </w:r>
    </w:p>
    <w:tbl>
      <w:tblPr>
        <w:tblStyle w:val="GridTable1Light-Accent3"/>
        <w:tblW w:w="0" w:type="auto"/>
        <w:tblLook w:val="04A0" w:firstRow="1" w:lastRow="0" w:firstColumn="1" w:lastColumn="0" w:noHBand="0" w:noVBand="1"/>
      </w:tblPr>
      <w:tblGrid>
        <w:gridCol w:w="2091"/>
        <w:gridCol w:w="4483"/>
        <w:gridCol w:w="3002"/>
      </w:tblGrid>
      <w:tr w:rsidR="00964C8D" w:rsidRPr="00964C8D" w14:paraId="2578B628" w14:textId="77777777" w:rsidTr="005A2F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1A2316CE" w14:textId="77777777" w:rsidR="003E1F84" w:rsidRPr="00964C8D" w:rsidRDefault="003E1F84" w:rsidP="003E1F84">
            <w:pPr>
              <w:jc w:val="center"/>
              <w:rPr>
                <w:rFonts w:ascii="Open Sans" w:hAnsi="Open Sans" w:cs="Open Sans"/>
                <w:color w:val="000000" w:themeColor="text1"/>
                <w:sz w:val="24"/>
                <w:szCs w:val="24"/>
              </w:rPr>
            </w:pPr>
            <w:r w:rsidRPr="00964C8D">
              <w:rPr>
                <w:rFonts w:ascii="Open Sans" w:hAnsi="Open Sans" w:cs="Open Sans"/>
                <w:color w:val="000000" w:themeColor="text1"/>
                <w:sz w:val="24"/>
                <w:szCs w:val="24"/>
              </w:rPr>
              <w:t>Role</w:t>
            </w:r>
          </w:p>
        </w:tc>
        <w:tc>
          <w:tcPr>
            <w:tcW w:w="4483" w:type="dxa"/>
          </w:tcPr>
          <w:p w14:paraId="4F2E915C" w14:textId="77777777" w:rsidR="003E1F84" w:rsidRPr="00964C8D" w:rsidRDefault="003E1F84" w:rsidP="009D4DE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  <w:sz w:val="24"/>
                <w:szCs w:val="24"/>
              </w:rPr>
            </w:pPr>
            <w:r w:rsidRPr="00964C8D">
              <w:rPr>
                <w:rFonts w:ascii="Open Sans" w:hAnsi="Open Sans" w:cs="Open Sans"/>
                <w:color w:val="000000" w:themeColor="text1"/>
                <w:sz w:val="24"/>
                <w:szCs w:val="24"/>
              </w:rPr>
              <w:t xml:space="preserve">Responsibilities </w:t>
            </w:r>
          </w:p>
        </w:tc>
        <w:tc>
          <w:tcPr>
            <w:tcW w:w="3002" w:type="dxa"/>
          </w:tcPr>
          <w:p w14:paraId="488B5CEC" w14:textId="77777777" w:rsidR="003E1F84" w:rsidRPr="00964C8D" w:rsidRDefault="003E1F84" w:rsidP="009D4DE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  <w:sz w:val="24"/>
                <w:szCs w:val="24"/>
              </w:rPr>
            </w:pPr>
            <w:r w:rsidRPr="00964C8D">
              <w:rPr>
                <w:rFonts w:ascii="Open Sans" w:hAnsi="Open Sans" w:cs="Open Sans"/>
                <w:color w:val="000000" w:themeColor="text1"/>
                <w:sz w:val="24"/>
                <w:szCs w:val="24"/>
              </w:rPr>
              <w:t>Team Leader(s)</w:t>
            </w:r>
          </w:p>
        </w:tc>
      </w:tr>
      <w:tr w:rsidR="00964C8D" w:rsidRPr="00964C8D" w14:paraId="0E0749BD" w14:textId="77777777" w:rsidTr="003E1F84">
        <w:trPr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4A2628E4" w14:textId="77777777" w:rsidR="003E1F84" w:rsidRPr="00964C8D" w:rsidRDefault="003E1F84" w:rsidP="003E1F84">
            <w:pPr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964C8D">
              <w:rPr>
                <w:rFonts w:ascii="Open Sans" w:hAnsi="Open Sans" w:cs="Open Sans"/>
                <w:color w:val="000000" w:themeColor="text1"/>
              </w:rPr>
              <w:lastRenderedPageBreak/>
              <w:t>Project Manager</w:t>
            </w:r>
          </w:p>
        </w:tc>
        <w:tc>
          <w:tcPr>
            <w:tcW w:w="4483" w:type="dxa"/>
          </w:tcPr>
          <w:p w14:paraId="34FB97E8" w14:textId="77777777" w:rsidR="003E1F84" w:rsidRPr="00964C8D" w:rsidRDefault="003E1F84" w:rsidP="009D4D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  <w:sz w:val="21"/>
                <w:szCs w:val="21"/>
              </w:rPr>
            </w:pPr>
          </w:p>
        </w:tc>
        <w:tc>
          <w:tcPr>
            <w:tcW w:w="3002" w:type="dxa"/>
          </w:tcPr>
          <w:p w14:paraId="32FF7A65" w14:textId="77777777" w:rsidR="003E1F84" w:rsidRPr="00964C8D" w:rsidRDefault="003E1F84" w:rsidP="009D4D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  <w:sz w:val="21"/>
                <w:szCs w:val="21"/>
              </w:rPr>
            </w:pPr>
          </w:p>
        </w:tc>
      </w:tr>
      <w:tr w:rsidR="00964C8D" w:rsidRPr="00964C8D" w14:paraId="31AE4C1D" w14:textId="77777777" w:rsidTr="003E1F84">
        <w:trPr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48A4915B" w14:textId="04F02466" w:rsidR="003E1F84" w:rsidRPr="00964C8D" w:rsidRDefault="003E1F84" w:rsidP="003E1F84">
            <w:pPr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964C8D">
              <w:rPr>
                <w:rFonts w:ascii="Open Sans" w:hAnsi="Open Sans" w:cs="Open Sans"/>
                <w:color w:val="000000" w:themeColor="text1"/>
              </w:rPr>
              <w:t>Marketing Team</w:t>
            </w:r>
          </w:p>
        </w:tc>
        <w:tc>
          <w:tcPr>
            <w:tcW w:w="4483" w:type="dxa"/>
          </w:tcPr>
          <w:p w14:paraId="6C6924A6" w14:textId="77777777" w:rsidR="003E1F84" w:rsidRPr="00964C8D" w:rsidRDefault="003E1F84" w:rsidP="009D4D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  <w:sz w:val="21"/>
                <w:szCs w:val="21"/>
              </w:rPr>
            </w:pPr>
          </w:p>
        </w:tc>
        <w:tc>
          <w:tcPr>
            <w:tcW w:w="3002" w:type="dxa"/>
          </w:tcPr>
          <w:p w14:paraId="18AFF748" w14:textId="77777777" w:rsidR="003E1F84" w:rsidRPr="00964C8D" w:rsidRDefault="003E1F84" w:rsidP="009D4D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  <w:sz w:val="21"/>
                <w:szCs w:val="21"/>
              </w:rPr>
            </w:pPr>
          </w:p>
        </w:tc>
      </w:tr>
      <w:tr w:rsidR="00964C8D" w:rsidRPr="00964C8D" w14:paraId="18F474E6" w14:textId="77777777" w:rsidTr="003E1F84">
        <w:trPr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06AACEE7" w14:textId="6214E021" w:rsidR="003E1F84" w:rsidRPr="00964C8D" w:rsidRDefault="003E1F84" w:rsidP="003E1F84">
            <w:pPr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964C8D">
              <w:rPr>
                <w:rFonts w:ascii="Open Sans" w:hAnsi="Open Sans" w:cs="Open Sans"/>
                <w:color w:val="000000" w:themeColor="text1"/>
              </w:rPr>
              <w:t>Sales Team</w:t>
            </w:r>
          </w:p>
        </w:tc>
        <w:tc>
          <w:tcPr>
            <w:tcW w:w="4483" w:type="dxa"/>
          </w:tcPr>
          <w:p w14:paraId="61D029A4" w14:textId="77777777" w:rsidR="003E1F84" w:rsidRPr="00964C8D" w:rsidRDefault="003E1F84" w:rsidP="009D4D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  <w:sz w:val="21"/>
                <w:szCs w:val="21"/>
              </w:rPr>
            </w:pPr>
          </w:p>
        </w:tc>
        <w:tc>
          <w:tcPr>
            <w:tcW w:w="3002" w:type="dxa"/>
          </w:tcPr>
          <w:p w14:paraId="09DA5B7D" w14:textId="77777777" w:rsidR="003E1F84" w:rsidRPr="00964C8D" w:rsidRDefault="003E1F84" w:rsidP="009D4D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  <w:sz w:val="21"/>
                <w:szCs w:val="21"/>
              </w:rPr>
            </w:pPr>
          </w:p>
        </w:tc>
      </w:tr>
      <w:tr w:rsidR="00964C8D" w:rsidRPr="00964C8D" w14:paraId="3913559D" w14:textId="77777777" w:rsidTr="003E1F84">
        <w:trPr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75354EA7" w14:textId="647F25AE" w:rsidR="003E1F84" w:rsidRPr="00964C8D" w:rsidRDefault="003E1F84" w:rsidP="003E1F84">
            <w:pPr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964C8D">
              <w:rPr>
                <w:rFonts w:ascii="Open Sans" w:hAnsi="Open Sans" w:cs="Open Sans"/>
                <w:color w:val="000000" w:themeColor="text1"/>
              </w:rPr>
              <w:t>Design Team</w:t>
            </w:r>
          </w:p>
        </w:tc>
        <w:tc>
          <w:tcPr>
            <w:tcW w:w="4483" w:type="dxa"/>
          </w:tcPr>
          <w:p w14:paraId="1917583A" w14:textId="77777777" w:rsidR="003E1F84" w:rsidRPr="00964C8D" w:rsidRDefault="003E1F84" w:rsidP="009D4D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  <w:sz w:val="21"/>
                <w:szCs w:val="21"/>
              </w:rPr>
            </w:pPr>
          </w:p>
        </w:tc>
        <w:tc>
          <w:tcPr>
            <w:tcW w:w="3002" w:type="dxa"/>
          </w:tcPr>
          <w:p w14:paraId="2FA070C7" w14:textId="77777777" w:rsidR="003E1F84" w:rsidRPr="00964C8D" w:rsidRDefault="003E1F84" w:rsidP="009D4D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  <w:sz w:val="21"/>
                <w:szCs w:val="21"/>
              </w:rPr>
            </w:pPr>
          </w:p>
        </w:tc>
      </w:tr>
      <w:tr w:rsidR="00964C8D" w:rsidRPr="00964C8D" w14:paraId="07CB035B" w14:textId="77777777" w:rsidTr="003E1F84">
        <w:trPr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35C84147" w14:textId="77777777" w:rsidR="003E1F84" w:rsidRPr="00964C8D" w:rsidRDefault="003E1F84" w:rsidP="003E1F84">
            <w:pPr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964C8D">
              <w:rPr>
                <w:rFonts w:ascii="Open Sans" w:hAnsi="Open Sans" w:cs="Open Sans"/>
                <w:color w:val="000000" w:themeColor="text1"/>
              </w:rPr>
              <w:t>Quality Assurance (QA) Team</w:t>
            </w:r>
          </w:p>
        </w:tc>
        <w:tc>
          <w:tcPr>
            <w:tcW w:w="4483" w:type="dxa"/>
          </w:tcPr>
          <w:p w14:paraId="5E7D0114" w14:textId="77777777" w:rsidR="003E1F84" w:rsidRPr="00964C8D" w:rsidRDefault="003E1F84" w:rsidP="009D4D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  <w:sz w:val="21"/>
                <w:szCs w:val="21"/>
              </w:rPr>
            </w:pPr>
          </w:p>
        </w:tc>
        <w:tc>
          <w:tcPr>
            <w:tcW w:w="3002" w:type="dxa"/>
          </w:tcPr>
          <w:p w14:paraId="7C9F569F" w14:textId="77777777" w:rsidR="003E1F84" w:rsidRPr="00964C8D" w:rsidRDefault="003E1F84" w:rsidP="009D4D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  <w:sz w:val="21"/>
                <w:szCs w:val="21"/>
              </w:rPr>
            </w:pPr>
          </w:p>
        </w:tc>
      </w:tr>
      <w:tr w:rsidR="00964C8D" w:rsidRPr="00964C8D" w14:paraId="07344D66" w14:textId="77777777" w:rsidTr="003E1F84">
        <w:trPr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124C7BA0" w14:textId="5ED49BD3" w:rsidR="003E1F84" w:rsidRPr="00964C8D" w:rsidRDefault="003E1F84" w:rsidP="003E1F84">
            <w:pPr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964C8D">
              <w:rPr>
                <w:rFonts w:ascii="Open Sans" w:hAnsi="Open Sans" w:cs="Open Sans"/>
                <w:color w:val="000000" w:themeColor="text1"/>
              </w:rPr>
              <w:t>Customer Support Team</w:t>
            </w:r>
          </w:p>
        </w:tc>
        <w:tc>
          <w:tcPr>
            <w:tcW w:w="4483" w:type="dxa"/>
          </w:tcPr>
          <w:p w14:paraId="1B2F5A21" w14:textId="77777777" w:rsidR="003E1F84" w:rsidRPr="00964C8D" w:rsidRDefault="003E1F84" w:rsidP="009D4D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  <w:sz w:val="21"/>
                <w:szCs w:val="21"/>
              </w:rPr>
            </w:pPr>
          </w:p>
        </w:tc>
        <w:tc>
          <w:tcPr>
            <w:tcW w:w="3002" w:type="dxa"/>
          </w:tcPr>
          <w:p w14:paraId="02A175E4" w14:textId="77777777" w:rsidR="003E1F84" w:rsidRPr="00964C8D" w:rsidRDefault="003E1F84" w:rsidP="009D4D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  <w:sz w:val="21"/>
                <w:szCs w:val="21"/>
              </w:rPr>
            </w:pPr>
          </w:p>
        </w:tc>
      </w:tr>
      <w:tr w:rsidR="00964C8D" w:rsidRPr="00964C8D" w14:paraId="75AF694D" w14:textId="77777777" w:rsidTr="003E1F84">
        <w:trPr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7C8A03EA" w14:textId="7E39DC69" w:rsidR="003E1F84" w:rsidRPr="00964C8D" w:rsidRDefault="003E1F84" w:rsidP="003E1F84">
            <w:pPr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964C8D">
              <w:rPr>
                <w:rFonts w:ascii="Open Sans" w:hAnsi="Open Sans" w:cs="Open Sans"/>
                <w:color w:val="000000" w:themeColor="text1"/>
              </w:rPr>
              <w:t>IT Support Team</w:t>
            </w:r>
          </w:p>
        </w:tc>
        <w:tc>
          <w:tcPr>
            <w:tcW w:w="4483" w:type="dxa"/>
          </w:tcPr>
          <w:p w14:paraId="55C5323D" w14:textId="77777777" w:rsidR="003E1F84" w:rsidRPr="00964C8D" w:rsidRDefault="003E1F84" w:rsidP="009D4D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  <w:sz w:val="21"/>
                <w:szCs w:val="21"/>
              </w:rPr>
            </w:pPr>
          </w:p>
        </w:tc>
        <w:tc>
          <w:tcPr>
            <w:tcW w:w="3002" w:type="dxa"/>
          </w:tcPr>
          <w:p w14:paraId="09254407" w14:textId="77777777" w:rsidR="003E1F84" w:rsidRPr="00964C8D" w:rsidRDefault="003E1F84" w:rsidP="009D4D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  <w:sz w:val="21"/>
                <w:szCs w:val="21"/>
              </w:rPr>
            </w:pPr>
          </w:p>
        </w:tc>
      </w:tr>
      <w:tr w:rsidR="00964C8D" w:rsidRPr="00964C8D" w14:paraId="01CE25E9" w14:textId="77777777" w:rsidTr="003E1F84">
        <w:trPr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6567A7FB" w14:textId="6DF8D615" w:rsidR="003E1F84" w:rsidRPr="00964C8D" w:rsidRDefault="003E1F84" w:rsidP="003E1F84">
            <w:pPr>
              <w:jc w:val="center"/>
              <w:rPr>
                <w:rFonts w:ascii="Open Sans" w:hAnsi="Open Sans" w:cs="Open Sans"/>
                <w:color w:val="000000" w:themeColor="text1"/>
                <w:sz w:val="21"/>
                <w:szCs w:val="21"/>
              </w:rPr>
            </w:pPr>
          </w:p>
        </w:tc>
        <w:tc>
          <w:tcPr>
            <w:tcW w:w="4483" w:type="dxa"/>
          </w:tcPr>
          <w:p w14:paraId="54A42F82" w14:textId="77777777" w:rsidR="003E1F84" w:rsidRPr="00964C8D" w:rsidRDefault="003E1F84" w:rsidP="009D4D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  <w:sz w:val="21"/>
                <w:szCs w:val="21"/>
              </w:rPr>
            </w:pPr>
          </w:p>
        </w:tc>
        <w:tc>
          <w:tcPr>
            <w:tcW w:w="3002" w:type="dxa"/>
          </w:tcPr>
          <w:p w14:paraId="39BF7A93" w14:textId="77777777" w:rsidR="003E1F84" w:rsidRPr="00964C8D" w:rsidRDefault="003E1F84" w:rsidP="009D4D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  <w:sz w:val="21"/>
                <w:szCs w:val="21"/>
              </w:rPr>
            </w:pPr>
          </w:p>
        </w:tc>
      </w:tr>
      <w:tr w:rsidR="00964C8D" w:rsidRPr="00964C8D" w14:paraId="4EA6CEEE" w14:textId="77777777" w:rsidTr="003E1F84">
        <w:trPr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5C90FA37" w14:textId="0CC9A0DC" w:rsidR="003E1F84" w:rsidRPr="00964C8D" w:rsidRDefault="003E1F84" w:rsidP="003E1F84">
            <w:pPr>
              <w:jc w:val="center"/>
              <w:rPr>
                <w:rFonts w:ascii="Open Sans" w:hAnsi="Open Sans" w:cs="Open Sans"/>
                <w:color w:val="000000" w:themeColor="text1"/>
                <w:sz w:val="21"/>
                <w:szCs w:val="21"/>
              </w:rPr>
            </w:pPr>
          </w:p>
        </w:tc>
        <w:tc>
          <w:tcPr>
            <w:tcW w:w="4483" w:type="dxa"/>
          </w:tcPr>
          <w:p w14:paraId="40DBEE05" w14:textId="77777777" w:rsidR="003E1F84" w:rsidRPr="00964C8D" w:rsidRDefault="003E1F84" w:rsidP="009D4D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  <w:sz w:val="21"/>
                <w:szCs w:val="21"/>
              </w:rPr>
            </w:pPr>
          </w:p>
        </w:tc>
        <w:tc>
          <w:tcPr>
            <w:tcW w:w="3002" w:type="dxa"/>
          </w:tcPr>
          <w:p w14:paraId="5046FEB9" w14:textId="77777777" w:rsidR="003E1F84" w:rsidRPr="00964C8D" w:rsidRDefault="003E1F84" w:rsidP="009D4D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  <w:sz w:val="21"/>
                <w:szCs w:val="21"/>
              </w:rPr>
            </w:pPr>
          </w:p>
        </w:tc>
      </w:tr>
      <w:tr w:rsidR="00964C8D" w:rsidRPr="00964C8D" w14:paraId="408DC2AE" w14:textId="77777777" w:rsidTr="003E1F84">
        <w:trPr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705D647D" w14:textId="2E2CBD03" w:rsidR="003E1F84" w:rsidRPr="00964C8D" w:rsidRDefault="003E1F84" w:rsidP="003E1F84">
            <w:pPr>
              <w:jc w:val="center"/>
              <w:rPr>
                <w:rFonts w:ascii="Open Sans" w:hAnsi="Open Sans" w:cs="Open Sans"/>
                <w:color w:val="000000" w:themeColor="text1"/>
                <w:sz w:val="21"/>
                <w:szCs w:val="21"/>
              </w:rPr>
            </w:pPr>
          </w:p>
        </w:tc>
        <w:tc>
          <w:tcPr>
            <w:tcW w:w="4483" w:type="dxa"/>
          </w:tcPr>
          <w:p w14:paraId="49E4FC0E" w14:textId="77777777" w:rsidR="003E1F84" w:rsidRPr="00964C8D" w:rsidRDefault="003E1F84" w:rsidP="009D4D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  <w:sz w:val="21"/>
                <w:szCs w:val="21"/>
              </w:rPr>
            </w:pPr>
          </w:p>
        </w:tc>
        <w:tc>
          <w:tcPr>
            <w:tcW w:w="3002" w:type="dxa"/>
          </w:tcPr>
          <w:p w14:paraId="70A68D75" w14:textId="77777777" w:rsidR="003E1F84" w:rsidRPr="00964C8D" w:rsidRDefault="003E1F84" w:rsidP="009D4D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  <w:sz w:val="21"/>
                <w:szCs w:val="21"/>
              </w:rPr>
            </w:pPr>
          </w:p>
        </w:tc>
      </w:tr>
      <w:tr w:rsidR="00964C8D" w:rsidRPr="00964C8D" w14:paraId="3C4A3644" w14:textId="77777777" w:rsidTr="003E1F84">
        <w:trPr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19726CBF" w14:textId="77777777" w:rsidR="003E1F84" w:rsidRPr="00964C8D" w:rsidRDefault="003E1F84" w:rsidP="003E1F84">
            <w:pPr>
              <w:jc w:val="center"/>
              <w:rPr>
                <w:rFonts w:ascii="Open Sans" w:hAnsi="Open Sans" w:cs="Open Sans"/>
                <w:color w:val="000000" w:themeColor="text1"/>
                <w:sz w:val="21"/>
                <w:szCs w:val="21"/>
              </w:rPr>
            </w:pPr>
          </w:p>
        </w:tc>
        <w:tc>
          <w:tcPr>
            <w:tcW w:w="4483" w:type="dxa"/>
          </w:tcPr>
          <w:p w14:paraId="55C2A591" w14:textId="77777777" w:rsidR="003E1F84" w:rsidRPr="00964C8D" w:rsidRDefault="003E1F84" w:rsidP="009D4D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  <w:sz w:val="21"/>
                <w:szCs w:val="21"/>
              </w:rPr>
            </w:pPr>
          </w:p>
        </w:tc>
        <w:tc>
          <w:tcPr>
            <w:tcW w:w="3002" w:type="dxa"/>
          </w:tcPr>
          <w:p w14:paraId="27567EC6" w14:textId="77777777" w:rsidR="003E1F84" w:rsidRPr="00964C8D" w:rsidRDefault="003E1F84" w:rsidP="009D4D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  <w:sz w:val="21"/>
                <w:szCs w:val="21"/>
              </w:rPr>
            </w:pPr>
          </w:p>
        </w:tc>
      </w:tr>
      <w:tr w:rsidR="00964C8D" w:rsidRPr="00964C8D" w14:paraId="2246FAA1" w14:textId="77777777" w:rsidTr="003E1F84">
        <w:trPr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06109B5C" w14:textId="77777777" w:rsidR="003E1F84" w:rsidRPr="00964C8D" w:rsidRDefault="003E1F84" w:rsidP="003E1F84">
            <w:pPr>
              <w:jc w:val="center"/>
              <w:rPr>
                <w:rFonts w:ascii="Open Sans" w:hAnsi="Open Sans" w:cs="Open Sans"/>
                <w:color w:val="000000" w:themeColor="text1"/>
                <w:sz w:val="21"/>
                <w:szCs w:val="21"/>
              </w:rPr>
            </w:pPr>
          </w:p>
        </w:tc>
        <w:tc>
          <w:tcPr>
            <w:tcW w:w="4483" w:type="dxa"/>
          </w:tcPr>
          <w:p w14:paraId="4624C4EE" w14:textId="77777777" w:rsidR="003E1F84" w:rsidRPr="00964C8D" w:rsidRDefault="003E1F84" w:rsidP="009D4D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  <w:sz w:val="21"/>
                <w:szCs w:val="21"/>
              </w:rPr>
            </w:pPr>
          </w:p>
        </w:tc>
        <w:tc>
          <w:tcPr>
            <w:tcW w:w="3002" w:type="dxa"/>
          </w:tcPr>
          <w:p w14:paraId="0BA3B442" w14:textId="77777777" w:rsidR="003E1F84" w:rsidRPr="00964C8D" w:rsidRDefault="003E1F84" w:rsidP="009D4D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  <w:sz w:val="21"/>
                <w:szCs w:val="21"/>
              </w:rPr>
            </w:pPr>
          </w:p>
        </w:tc>
      </w:tr>
    </w:tbl>
    <w:p w14:paraId="36AD6C0D" w14:textId="402C64B3" w:rsidR="003E1F84" w:rsidRPr="00964C8D" w:rsidRDefault="003E1F84" w:rsidP="009D4DE5">
      <w:pPr>
        <w:pStyle w:val="Heading1"/>
        <w:pBdr>
          <w:bottom w:val="single" w:sz="6" w:space="1" w:color="auto"/>
        </w:pBdr>
        <w:rPr>
          <w:rFonts w:ascii="Open Sans" w:hAnsi="Open Sans" w:cs="Open Sans"/>
          <w:color w:val="000000" w:themeColor="text1"/>
        </w:rPr>
      </w:pPr>
      <w:r w:rsidRPr="00964C8D">
        <w:rPr>
          <w:rFonts w:ascii="Open Sans" w:hAnsi="Open Sans" w:cs="Open Sans"/>
          <w:color w:val="000000" w:themeColor="text1"/>
        </w:rPr>
        <w:t xml:space="preserve"> Costs</w:t>
      </w:r>
    </w:p>
    <w:p w14:paraId="3616F4EE" w14:textId="77777777" w:rsidR="003E1F84" w:rsidRPr="00964C8D" w:rsidRDefault="003E1F84" w:rsidP="009D4DE5">
      <w:pPr>
        <w:rPr>
          <w:rFonts w:ascii="Open Sans" w:hAnsi="Open Sans" w:cs="Open Sans"/>
          <w:color w:val="000000" w:themeColor="text1"/>
        </w:rPr>
      </w:pPr>
    </w:p>
    <w:p w14:paraId="29BF2FDF" w14:textId="77777777" w:rsidR="003E1F84" w:rsidRPr="00964C8D" w:rsidRDefault="003E1F84" w:rsidP="009D4DE5">
      <w:pPr>
        <w:rPr>
          <w:rFonts w:ascii="Open Sans" w:hAnsi="Open Sans" w:cs="Open Sans"/>
          <w:i/>
          <w:color w:val="000000" w:themeColor="text1"/>
          <w:sz w:val="20"/>
          <w:szCs w:val="20"/>
        </w:rPr>
      </w:pPr>
      <w:r w:rsidRPr="00964C8D">
        <w:rPr>
          <w:rFonts w:ascii="Open Sans" w:hAnsi="Open Sans" w:cs="Open Sans"/>
          <w:i/>
          <w:color w:val="000000" w:themeColor="text1"/>
          <w:sz w:val="20"/>
          <w:szCs w:val="20"/>
        </w:rPr>
        <w:t>Provide in detail the following information:</w:t>
      </w:r>
    </w:p>
    <w:p w14:paraId="269C3696" w14:textId="667140FF" w:rsidR="003E1F84" w:rsidRPr="00964C8D" w:rsidRDefault="003E1F84" w:rsidP="003E1F84">
      <w:pPr>
        <w:pStyle w:val="ListParagraph"/>
        <w:numPr>
          <w:ilvl w:val="0"/>
          <w:numId w:val="1"/>
        </w:numPr>
        <w:rPr>
          <w:rFonts w:ascii="Open Sans" w:hAnsi="Open Sans" w:cs="Open Sans"/>
          <w:color w:val="000000" w:themeColor="text1"/>
        </w:rPr>
      </w:pPr>
      <w:r w:rsidRPr="00964C8D">
        <w:rPr>
          <w:rFonts w:ascii="Open Sans" w:hAnsi="Open Sans" w:cs="Open Sans"/>
          <w:color w:val="000000" w:themeColor="text1"/>
        </w:rPr>
        <w:t>Expense categories and allocated budget for each of them</w:t>
      </w:r>
    </w:p>
    <w:tbl>
      <w:tblPr>
        <w:tblStyle w:val="GridTable1Light-Accent3"/>
        <w:tblW w:w="0" w:type="auto"/>
        <w:tblLook w:val="04A0" w:firstRow="1" w:lastRow="0" w:firstColumn="1" w:lastColumn="0" w:noHBand="0" w:noVBand="1"/>
      </w:tblPr>
      <w:tblGrid>
        <w:gridCol w:w="7111"/>
        <w:gridCol w:w="2465"/>
      </w:tblGrid>
      <w:tr w:rsidR="00964C8D" w:rsidRPr="00964C8D" w14:paraId="0AA2C4FC" w14:textId="77777777" w:rsidTr="003E1F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1" w:type="dxa"/>
          </w:tcPr>
          <w:p w14:paraId="7A6FABE0" w14:textId="77777777" w:rsidR="003E1F84" w:rsidRPr="00964C8D" w:rsidRDefault="003E1F84" w:rsidP="009D4DE5">
            <w:pPr>
              <w:rPr>
                <w:rFonts w:ascii="Open Sans" w:hAnsi="Open Sans" w:cs="Open Sans"/>
                <w:b w:val="0"/>
                <w:bCs w:val="0"/>
                <w:color w:val="000000" w:themeColor="text1"/>
                <w:sz w:val="24"/>
                <w:szCs w:val="24"/>
              </w:rPr>
            </w:pPr>
            <w:r w:rsidRPr="00964C8D">
              <w:rPr>
                <w:rFonts w:ascii="Open Sans" w:hAnsi="Open Sans" w:cs="Open Sans"/>
                <w:color w:val="000000" w:themeColor="text1"/>
                <w:sz w:val="24"/>
                <w:szCs w:val="24"/>
              </w:rPr>
              <w:lastRenderedPageBreak/>
              <w:t>Expense Category</w:t>
            </w:r>
          </w:p>
        </w:tc>
        <w:tc>
          <w:tcPr>
            <w:tcW w:w="2465" w:type="dxa"/>
          </w:tcPr>
          <w:p w14:paraId="2921A424" w14:textId="7ED0E2B5" w:rsidR="003E1F84" w:rsidRPr="00964C8D" w:rsidRDefault="003E1F84" w:rsidP="009D4DE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  <w:sz w:val="24"/>
                <w:szCs w:val="24"/>
              </w:rPr>
            </w:pPr>
            <w:r w:rsidRPr="00964C8D">
              <w:rPr>
                <w:rFonts w:ascii="Open Sans" w:hAnsi="Open Sans" w:cs="Open Sans"/>
                <w:color w:val="000000" w:themeColor="text1"/>
                <w:sz w:val="24"/>
                <w:szCs w:val="24"/>
              </w:rPr>
              <w:t>Allocated Budget ($)</w:t>
            </w:r>
          </w:p>
        </w:tc>
      </w:tr>
      <w:tr w:rsidR="00964C8D" w:rsidRPr="00964C8D" w14:paraId="3661AC7A" w14:textId="77777777" w:rsidTr="003E1F84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1" w:type="dxa"/>
          </w:tcPr>
          <w:p w14:paraId="216BAB1A" w14:textId="77777777" w:rsidR="003E1F84" w:rsidRPr="00964C8D" w:rsidRDefault="003E1F84" w:rsidP="009D4DE5">
            <w:pPr>
              <w:rPr>
                <w:rFonts w:ascii="Open Sans" w:hAnsi="Open Sans" w:cs="Open Sans"/>
                <w:color w:val="000000" w:themeColor="text1"/>
                <w:szCs w:val="20"/>
              </w:rPr>
            </w:pPr>
          </w:p>
        </w:tc>
        <w:tc>
          <w:tcPr>
            <w:tcW w:w="2465" w:type="dxa"/>
          </w:tcPr>
          <w:p w14:paraId="3A8FB6B9" w14:textId="21D765E8" w:rsidR="003E1F84" w:rsidRPr="00964C8D" w:rsidRDefault="003E1F84" w:rsidP="009D4D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  <w:szCs w:val="20"/>
              </w:rPr>
            </w:pPr>
          </w:p>
        </w:tc>
      </w:tr>
      <w:tr w:rsidR="00964C8D" w:rsidRPr="00964C8D" w14:paraId="6C1BF477" w14:textId="77777777" w:rsidTr="003E1F84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1" w:type="dxa"/>
          </w:tcPr>
          <w:p w14:paraId="5C2292EB" w14:textId="77777777" w:rsidR="003E1F84" w:rsidRPr="00964C8D" w:rsidRDefault="003E1F84" w:rsidP="009D4DE5">
            <w:pPr>
              <w:rPr>
                <w:rFonts w:ascii="Open Sans" w:hAnsi="Open Sans" w:cs="Open Sans"/>
                <w:color w:val="000000" w:themeColor="text1"/>
                <w:szCs w:val="20"/>
              </w:rPr>
            </w:pPr>
          </w:p>
        </w:tc>
        <w:tc>
          <w:tcPr>
            <w:tcW w:w="2465" w:type="dxa"/>
          </w:tcPr>
          <w:p w14:paraId="356B2FF7" w14:textId="5F6D4501" w:rsidR="003E1F84" w:rsidRPr="00964C8D" w:rsidRDefault="003E1F84" w:rsidP="009D4D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  <w:szCs w:val="20"/>
              </w:rPr>
            </w:pPr>
          </w:p>
        </w:tc>
      </w:tr>
      <w:tr w:rsidR="00964C8D" w:rsidRPr="00964C8D" w14:paraId="12814900" w14:textId="77777777" w:rsidTr="003E1F84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1" w:type="dxa"/>
          </w:tcPr>
          <w:p w14:paraId="077E5BFD" w14:textId="77777777" w:rsidR="003E1F84" w:rsidRPr="00964C8D" w:rsidRDefault="003E1F84" w:rsidP="009D4DE5">
            <w:pPr>
              <w:rPr>
                <w:rFonts w:ascii="Open Sans" w:hAnsi="Open Sans" w:cs="Open Sans"/>
                <w:color w:val="000000" w:themeColor="text1"/>
                <w:szCs w:val="20"/>
              </w:rPr>
            </w:pPr>
          </w:p>
        </w:tc>
        <w:tc>
          <w:tcPr>
            <w:tcW w:w="2465" w:type="dxa"/>
          </w:tcPr>
          <w:p w14:paraId="159BBBD3" w14:textId="7DFD1B64" w:rsidR="003E1F84" w:rsidRPr="00964C8D" w:rsidRDefault="003E1F84" w:rsidP="009D4D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  <w:szCs w:val="20"/>
              </w:rPr>
            </w:pPr>
          </w:p>
        </w:tc>
      </w:tr>
      <w:tr w:rsidR="00964C8D" w:rsidRPr="00964C8D" w14:paraId="42152E89" w14:textId="77777777" w:rsidTr="003E1F84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1" w:type="dxa"/>
          </w:tcPr>
          <w:p w14:paraId="04DA3316" w14:textId="77777777" w:rsidR="003E1F84" w:rsidRPr="00964C8D" w:rsidRDefault="003E1F84" w:rsidP="009D4DE5">
            <w:pPr>
              <w:rPr>
                <w:rFonts w:ascii="Open Sans" w:hAnsi="Open Sans" w:cs="Open Sans"/>
                <w:color w:val="000000" w:themeColor="text1"/>
                <w:szCs w:val="20"/>
              </w:rPr>
            </w:pPr>
          </w:p>
        </w:tc>
        <w:tc>
          <w:tcPr>
            <w:tcW w:w="2465" w:type="dxa"/>
          </w:tcPr>
          <w:p w14:paraId="41E67B4E" w14:textId="7210B7F9" w:rsidR="003E1F84" w:rsidRPr="00964C8D" w:rsidRDefault="003E1F84" w:rsidP="009D4D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  <w:szCs w:val="20"/>
              </w:rPr>
            </w:pPr>
          </w:p>
        </w:tc>
      </w:tr>
      <w:tr w:rsidR="00964C8D" w:rsidRPr="00964C8D" w14:paraId="1D0504B0" w14:textId="77777777" w:rsidTr="003E1F84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1" w:type="dxa"/>
          </w:tcPr>
          <w:p w14:paraId="41A71762" w14:textId="77777777" w:rsidR="003E1F84" w:rsidRPr="00964C8D" w:rsidRDefault="003E1F84" w:rsidP="009D4DE5">
            <w:pPr>
              <w:rPr>
                <w:rFonts w:ascii="Open Sans" w:hAnsi="Open Sans" w:cs="Open Sans"/>
                <w:color w:val="000000" w:themeColor="text1"/>
                <w:szCs w:val="20"/>
              </w:rPr>
            </w:pPr>
          </w:p>
        </w:tc>
        <w:tc>
          <w:tcPr>
            <w:tcW w:w="2465" w:type="dxa"/>
          </w:tcPr>
          <w:p w14:paraId="4238EDBB" w14:textId="066EB3D6" w:rsidR="003E1F84" w:rsidRPr="00964C8D" w:rsidRDefault="003E1F84" w:rsidP="009D4D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  <w:szCs w:val="20"/>
              </w:rPr>
            </w:pPr>
          </w:p>
        </w:tc>
      </w:tr>
      <w:tr w:rsidR="00964C8D" w:rsidRPr="00964C8D" w14:paraId="293897B5" w14:textId="77777777" w:rsidTr="003E1F84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1" w:type="dxa"/>
          </w:tcPr>
          <w:p w14:paraId="6491A109" w14:textId="77777777" w:rsidR="003E1F84" w:rsidRPr="00964C8D" w:rsidRDefault="003E1F84" w:rsidP="009D4DE5">
            <w:pPr>
              <w:rPr>
                <w:rFonts w:ascii="Open Sans" w:hAnsi="Open Sans" w:cs="Open Sans"/>
                <w:color w:val="000000" w:themeColor="text1"/>
                <w:szCs w:val="20"/>
              </w:rPr>
            </w:pPr>
          </w:p>
        </w:tc>
        <w:tc>
          <w:tcPr>
            <w:tcW w:w="2465" w:type="dxa"/>
          </w:tcPr>
          <w:p w14:paraId="41DBD2F3" w14:textId="5FF5CD44" w:rsidR="003E1F84" w:rsidRPr="00964C8D" w:rsidRDefault="003E1F84" w:rsidP="009D4D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  <w:szCs w:val="20"/>
              </w:rPr>
            </w:pPr>
          </w:p>
        </w:tc>
      </w:tr>
      <w:tr w:rsidR="00964C8D" w:rsidRPr="00964C8D" w14:paraId="04318C38" w14:textId="77777777" w:rsidTr="003E1F84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1" w:type="dxa"/>
          </w:tcPr>
          <w:p w14:paraId="7B20D603" w14:textId="77777777" w:rsidR="003E1F84" w:rsidRPr="00964C8D" w:rsidRDefault="003E1F84" w:rsidP="009D4DE5">
            <w:pPr>
              <w:rPr>
                <w:rFonts w:ascii="Open Sans" w:hAnsi="Open Sans" w:cs="Open Sans"/>
                <w:color w:val="000000" w:themeColor="text1"/>
                <w:szCs w:val="20"/>
              </w:rPr>
            </w:pPr>
          </w:p>
        </w:tc>
        <w:tc>
          <w:tcPr>
            <w:tcW w:w="2465" w:type="dxa"/>
          </w:tcPr>
          <w:p w14:paraId="35BF3A6F" w14:textId="73D09034" w:rsidR="003E1F84" w:rsidRPr="00964C8D" w:rsidRDefault="003E1F84" w:rsidP="009D4D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  <w:szCs w:val="20"/>
              </w:rPr>
            </w:pPr>
          </w:p>
        </w:tc>
      </w:tr>
      <w:tr w:rsidR="00964C8D" w:rsidRPr="00964C8D" w14:paraId="7113AD39" w14:textId="77777777" w:rsidTr="003E1F84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1" w:type="dxa"/>
          </w:tcPr>
          <w:p w14:paraId="7BDCF64A" w14:textId="77777777" w:rsidR="003E1F84" w:rsidRPr="00964C8D" w:rsidRDefault="003E1F84" w:rsidP="009D4DE5">
            <w:pPr>
              <w:rPr>
                <w:rFonts w:ascii="Open Sans" w:hAnsi="Open Sans" w:cs="Open Sans"/>
                <w:color w:val="000000" w:themeColor="text1"/>
                <w:szCs w:val="20"/>
              </w:rPr>
            </w:pPr>
          </w:p>
        </w:tc>
        <w:tc>
          <w:tcPr>
            <w:tcW w:w="2465" w:type="dxa"/>
          </w:tcPr>
          <w:p w14:paraId="66E16CB1" w14:textId="77777777" w:rsidR="003E1F84" w:rsidRPr="00964C8D" w:rsidRDefault="003E1F84" w:rsidP="009D4D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  <w:szCs w:val="20"/>
              </w:rPr>
            </w:pPr>
          </w:p>
        </w:tc>
      </w:tr>
      <w:tr w:rsidR="00964C8D" w:rsidRPr="00964C8D" w14:paraId="2F2ED689" w14:textId="77777777" w:rsidTr="003E1F84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1" w:type="dxa"/>
          </w:tcPr>
          <w:p w14:paraId="1AE94544" w14:textId="77777777" w:rsidR="003E1F84" w:rsidRPr="00964C8D" w:rsidRDefault="003E1F84" w:rsidP="009D4DE5">
            <w:pPr>
              <w:rPr>
                <w:rFonts w:ascii="Open Sans" w:hAnsi="Open Sans" w:cs="Open Sans"/>
                <w:color w:val="000000" w:themeColor="text1"/>
                <w:szCs w:val="20"/>
              </w:rPr>
            </w:pPr>
          </w:p>
        </w:tc>
        <w:tc>
          <w:tcPr>
            <w:tcW w:w="2465" w:type="dxa"/>
          </w:tcPr>
          <w:p w14:paraId="02130837" w14:textId="77777777" w:rsidR="003E1F84" w:rsidRPr="00964C8D" w:rsidRDefault="003E1F84" w:rsidP="009D4D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  <w:szCs w:val="20"/>
              </w:rPr>
            </w:pPr>
          </w:p>
        </w:tc>
      </w:tr>
      <w:tr w:rsidR="00964C8D" w:rsidRPr="00964C8D" w14:paraId="163C2347" w14:textId="77777777" w:rsidTr="003E1F84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1" w:type="dxa"/>
          </w:tcPr>
          <w:p w14:paraId="32E91439" w14:textId="77777777" w:rsidR="003E1F84" w:rsidRPr="00964C8D" w:rsidRDefault="003E1F84" w:rsidP="009D4DE5">
            <w:pPr>
              <w:rPr>
                <w:rFonts w:ascii="Open Sans" w:hAnsi="Open Sans" w:cs="Open Sans"/>
                <w:color w:val="000000" w:themeColor="text1"/>
                <w:szCs w:val="20"/>
              </w:rPr>
            </w:pPr>
          </w:p>
        </w:tc>
        <w:tc>
          <w:tcPr>
            <w:tcW w:w="2465" w:type="dxa"/>
          </w:tcPr>
          <w:p w14:paraId="32B9A001" w14:textId="77777777" w:rsidR="003E1F84" w:rsidRPr="00964C8D" w:rsidRDefault="003E1F84" w:rsidP="009D4D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  <w:szCs w:val="20"/>
              </w:rPr>
            </w:pPr>
          </w:p>
        </w:tc>
      </w:tr>
      <w:tr w:rsidR="00964C8D" w:rsidRPr="00964C8D" w14:paraId="409754EE" w14:textId="77777777" w:rsidTr="003E1F84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1" w:type="dxa"/>
          </w:tcPr>
          <w:p w14:paraId="1C221743" w14:textId="77777777" w:rsidR="003E1F84" w:rsidRPr="00964C8D" w:rsidRDefault="003E1F84" w:rsidP="009D4DE5">
            <w:pPr>
              <w:rPr>
                <w:rFonts w:ascii="Open Sans" w:hAnsi="Open Sans" w:cs="Open Sans"/>
                <w:color w:val="000000" w:themeColor="text1"/>
                <w:szCs w:val="20"/>
              </w:rPr>
            </w:pPr>
          </w:p>
        </w:tc>
        <w:tc>
          <w:tcPr>
            <w:tcW w:w="2465" w:type="dxa"/>
          </w:tcPr>
          <w:p w14:paraId="62E32F38" w14:textId="77777777" w:rsidR="003E1F84" w:rsidRPr="00964C8D" w:rsidRDefault="003E1F84" w:rsidP="009D4D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  <w:szCs w:val="20"/>
              </w:rPr>
            </w:pPr>
          </w:p>
        </w:tc>
      </w:tr>
      <w:tr w:rsidR="00964C8D" w:rsidRPr="00964C8D" w14:paraId="133333A9" w14:textId="77777777" w:rsidTr="003E1F84">
        <w:trPr>
          <w:trHeight w:val="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1" w:type="dxa"/>
          </w:tcPr>
          <w:p w14:paraId="08A20349" w14:textId="77777777" w:rsidR="003E1F84" w:rsidRPr="00964C8D" w:rsidRDefault="003E1F84" w:rsidP="009D4DE5">
            <w:pPr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2465" w:type="dxa"/>
          </w:tcPr>
          <w:p w14:paraId="4A64AC4F" w14:textId="77777777" w:rsidR="003E1F84" w:rsidRPr="00964C8D" w:rsidRDefault="003E1F84" w:rsidP="009D4D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964C8D" w:rsidRPr="00964C8D" w14:paraId="1808AD90" w14:textId="77777777" w:rsidTr="003E1F84">
        <w:trPr>
          <w:trHeight w:val="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1" w:type="dxa"/>
          </w:tcPr>
          <w:p w14:paraId="2E518F85" w14:textId="63BE02EA" w:rsidR="003E1F84" w:rsidRPr="00964C8D" w:rsidRDefault="003E1F84" w:rsidP="009D4DE5">
            <w:pPr>
              <w:rPr>
                <w:rFonts w:ascii="Open Sans" w:hAnsi="Open Sans" w:cs="Open Sans"/>
                <w:color w:val="000000" w:themeColor="text1"/>
                <w:sz w:val="24"/>
                <w:szCs w:val="24"/>
              </w:rPr>
            </w:pPr>
            <w:r w:rsidRPr="00964C8D">
              <w:rPr>
                <w:rFonts w:ascii="Open Sans" w:hAnsi="Open Sans" w:cs="Open Sans"/>
                <w:color w:val="000000" w:themeColor="text1"/>
                <w:sz w:val="24"/>
                <w:szCs w:val="24"/>
              </w:rPr>
              <w:t>Total Budget</w:t>
            </w:r>
          </w:p>
        </w:tc>
        <w:tc>
          <w:tcPr>
            <w:tcW w:w="2465" w:type="dxa"/>
          </w:tcPr>
          <w:p w14:paraId="09FBB2D8" w14:textId="77777777" w:rsidR="003E1F84" w:rsidRPr="00964C8D" w:rsidRDefault="003E1F84" w:rsidP="009D4D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  <w:sz w:val="24"/>
                <w:szCs w:val="24"/>
              </w:rPr>
            </w:pPr>
            <w:r w:rsidRPr="00964C8D">
              <w:rPr>
                <w:rFonts w:ascii="Open Sans" w:hAnsi="Open Sans" w:cs="Open Sans"/>
                <w:b/>
                <w:bCs/>
                <w:color w:val="000000" w:themeColor="text1"/>
                <w:sz w:val="24"/>
                <w:szCs w:val="24"/>
              </w:rPr>
              <w:t>$</w:t>
            </w:r>
          </w:p>
        </w:tc>
      </w:tr>
    </w:tbl>
    <w:p w14:paraId="4F5DDE62" w14:textId="3EC8A28D" w:rsidR="003E1F84" w:rsidRPr="00964C8D" w:rsidRDefault="003E1F84" w:rsidP="009D4DE5">
      <w:pPr>
        <w:pStyle w:val="Heading1"/>
        <w:pBdr>
          <w:bottom w:val="single" w:sz="6" w:space="1" w:color="auto"/>
        </w:pBdr>
        <w:rPr>
          <w:rFonts w:ascii="Open Sans" w:hAnsi="Open Sans" w:cs="Open Sans"/>
          <w:color w:val="000000" w:themeColor="text1"/>
        </w:rPr>
      </w:pPr>
      <w:r w:rsidRPr="00964C8D">
        <w:rPr>
          <w:rFonts w:ascii="Open Sans" w:hAnsi="Open Sans" w:cs="Open Sans"/>
          <w:color w:val="000000" w:themeColor="text1"/>
        </w:rPr>
        <w:t>Risk Management</w:t>
      </w:r>
    </w:p>
    <w:p w14:paraId="5F293A3B" w14:textId="77777777" w:rsidR="003E1F84" w:rsidRPr="00964C8D" w:rsidRDefault="003E1F84" w:rsidP="009D4DE5">
      <w:pPr>
        <w:rPr>
          <w:rFonts w:ascii="Open Sans" w:hAnsi="Open Sans" w:cs="Open Sans"/>
          <w:color w:val="000000" w:themeColor="text1"/>
        </w:rPr>
      </w:pPr>
    </w:p>
    <w:p w14:paraId="4BABC119" w14:textId="77777777" w:rsidR="003E1F84" w:rsidRPr="00964C8D" w:rsidRDefault="003E1F84" w:rsidP="009D4DE5">
      <w:pPr>
        <w:rPr>
          <w:rFonts w:ascii="Open Sans" w:hAnsi="Open Sans" w:cs="Open Sans"/>
          <w:i/>
          <w:color w:val="000000" w:themeColor="text1"/>
          <w:sz w:val="20"/>
          <w:szCs w:val="20"/>
        </w:rPr>
      </w:pPr>
      <w:r w:rsidRPr="00964C8D">
        <w:rPr>
          <w:rFonts w:ascii="Open Sans" w:hAnsi="Open Sans" w:cs="Open Sans"/>
          <w:i/>
          <w:color w:val="000000" w:themeColor="text1"/>
          <w:sz w:val="20"/>
          <w:szCs w:val="20"/>
        </w:rPr>
        <w:t>Provide in detail the following information:</w:t>
      </w:r>
    </w:p>
    <w:p w14:paraId="171BC9DB" w14:textId="3062B1EE" w:rsidR="003E1F84" w:rsidRPr="00964C8D" w:rsidRDefault="003E1F84" w:rsidP="003E1F84">
      <w:pPr>
        <w:pStyle w:val="ListParagraph"/>
        <w:numPr>
          <w:ilvl w:val="0"/>
          <w:numId w:val="1"/>
        </w:numPr>
        <w:rPr>
          <w:rFonts w:ascii="Open Sans" w:hAnsi="Open Sans" w:cs="Open Sans"/>
          <w:color w:val="000000" w:themeColor="text1"/>
        </w:rPr>
      </w:pPr>
      <w:r w:rsidRPr="00964C8D">
        <w:rPr>
          <w:rFonts w:ascii="Open Sans" w:hAnsi="Open Sans" w:cs="Open Sans"/>
          <w:color w:val="000000" w:themeColor="text1"/>
        </w:rPr>
        <w:t>Potential risks, estimated impact, likelihood of occurrence, and actions to avoid them</w:t>
      </w:r>
    </w:p>
    <w:tbl>
      <w:tblPr>
        <w:tblStyle w:val="GridTable1Light-Accent3"/>
        <w:tblW w:w="10255" w:type="dxa"/>
        <w:tblLayout w:type="fixed"/>
        <w:tblLook w:val="04A0" w:firstRow="1" w:lastRow="0" w:firstColumn="1" w:lastColumn="0" w:noHBand="0" w:noVBand="1"/>
      </w:tblPr>
      <w:tblGrid>
        <w:gridCol w:w="3145"/>
        <w:gridCol w:w="1877"/>
        <w:gridCol w:w="1633"/>
        <w:gridCol w:w="3600"/>
      </w:tblGrid>
      <w:tr w:rsidR="00964C8D" w:rsidRPr="00964C8D" w14:paraId="67C3ED86" w14:textId="77777777" w:rsidTr="003E1F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773D85BF" w14:textId="5EEB1AF2" w:rsidR="003E1F84" w:rsidRPr="00964C8D" w:rsidRDefault="003E1F84" w:rsidP="009D4DE5">
            <w:pPr>
              <w:rPr>
                <w:rFonts w:ascii="Open Sans" w:hAnsi="Open Sans" w:cs="Open Sans"/>
                <w:b w:val="0"/>
                <w:bCs w:val="0"/>
                <w:color w:val="000000" w:themeColor="text1"/>
                <w:sz w:val="24"/>
                <w:szCs w:val="24"/>
              </w:rPr>
            </w:pPr>
            <w:r w:rsidRPr="00964C8D">
              <w:rPr>
                <w:rFonts w:ascii="Open Sans" w:hAnsi="Open Sans" w:cs="Open Sans"/>
                <w:color w:val="000000" w:themeColor="text1"/>
                <w:sz w:val="24"/>
                <w:szCs w:val="24"/>
              </w:rPr>
              <w:t>Potential Risk</w:t>
            </w:r>
          </w:p>
        </w:tc>
        <w:tc>
          <w:tcPr>
            <w:tcW w:w="1877" w:type="dxa"/>
          </w:tcPr>
          <w:p w14:paraId="0E40D7DE" w14:textId="0EC2A22B" w:rsidR="003E1F84" w:rsidRPr="00964C8D" w:rsidRDefault="003E1F84" w:rsidP="009D4DE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  <w:bCs w:val="0"/>
                <w:color w:val="000000" w:themeColor="text1"/>
                <w:sz w:val="24"/>
                <w:szCs w:val="24"/>
              </w:rPr>
            </w:pPr>
            <w:r w:rsidRPr="00964C8D">
              <w:rPr>
                <w:rFonts w:ascii="Open Sans" w:hAnsi="Open Sans" w:cs="Open Sans"/>
                <w:color w:val="000000" w:themeColor="text1"/>
                <w:sz w:val="24"/>
                <w:szCs w:val="24"/>
              </w:rPr>
              <w:t>Estimated Impact</w:t>
            </w:r>
          </w:p>
        </w:tc>
        <w:tc>
          <w:tcPr>
            <w:tcW w:w="1633" w:type="dxa"/>
          </w:tcPr>
          <w:p w14:paraId="68A60D47" w14:textId="77777777" w:rsidR="003E1F84" w:rsidRPr="00964C8D" w:rsidRDefault="003E1F84" w:rsidP="009D4DE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  <w:bCs w:val="0"/>
                <w:color w:val="000000" w:themeColor="text1"/>
                <w:sz w:val="24"/>
                <w:szCs w:val="24"/>
              </w:rPr>
            </w:pPr>
            <w:r w:rsidRPr="00964C8D">
              <w:rPr>
                <w:rFonts w:ascii="Open Sans" w:hAnsi="Open Sans" w:cs="Open Sans"/>
                <w:color w:val="000000" w:themeColor="text1"/>
                <w:sz w:val="24"/>
                <w:szCs w:val="24"/>
              </w:rPr>
              <w:t>Likelihood</w:t>
            </w:r>
          </w:p>
        </w:tc>
        <w:tc>
          <w:tcPr>
            <w:tcW w:w="3600" w:type="dxa"/>
          </w:tcPr>
          <w:p w14:paraId="45584E62" w14:textId="3BE5BB4D" w:rsidR="003E1F84" w:rsidRPr="00964C8D" w:rsidRDefault="003E1F84" w:rsidP="009D4DE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  <w:bCs w:val="0"/>
                <w:color w:val="000000" w:themeColor="text1"/>
                <w:sz w:val="24"/>
                <w:szCs w:val="24"/>
              </w:rPr>
            </w:pPr>
            <w:r w:rsidRPr="00964C8D">
              <w:rPr>
                <w:rFonts w:ascii="Open Sans" w:hAnsi="Open Sans" w:cs="Open Sans"/>
                <w:color w:val="000000" w:themeColor="text1"/>
                <w:sz w:val="24"/>
                <w:szCs w:val="24"/>
              </w:rPr>
              <w:t>Actions</w:t>
            </w:r>
          </w:p>
        </w:tc>
      </w:tr>
      <w:tr w:rsidR="00964C8D" w:rsidRPr="00964C8D" w14:paraId="00AFEF08" w14:textId="77777777" w:rsidTr="003E1F84">
        <w:trPr>
          <w:trHeight w:val="1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627C2B68" w14:textId="77777777" w:rsidR="003E1F84" w:rsidRPr="00964C8D" w:rsidRDefault="003E1F84" w:rsidP="009D4DE5">
            <w:pPr>
              <w:spacing w:before="120"/>
              <w:rPr>
                <w:rFonts w:ascii="Open Sans" w:hAnsi="Open Sans" w:cs="Open Sans"/>
                <w:b w:val="0"/>
                <w:bCs w:val="0"/>
                <w:color w:val="000000" w:themeColor="text1"/>
                <w:szCs w:val="20"/>
              </w:rPr>
            </w:pPr>
          </w:p>
        </w:tc>
        <w:tc>
          <w:tcPr>
            <w:tcW w:w="1877" w:type="dxa"/>
          </w:tcPr>
          <w:p w14:paraId="509A2D0A" w14:textId="77777777" w:rsidR="003E1F84" w:rsidRPr="00964C8D" w:rsidRDefault="003E1F84" w:rsidP="009D4DE5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/>
                <w:bCs/>
                <w:color w:val="000000" w:themeColor="text1"/>
                <w:szCs w:val="20"/>
              </w:rPr>
            </w:pPr>
          </w:p>
        </w:tc>
        <w:tc>
          <w:tcPr>
            <w:tcW w:w="1633" w:type="dxa"/>
          </w:tcPr>
          <w:p w14:paraId="45BEC6ED" w14:textId="77777777" w:rsidR="003E1F84" w:rsidRPr="00964C8D" w:rsidRDefault="003E1F84" w:rsidP="009D4DE5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/>
                <w:bCs/>
                <w:color w:val="000000" w:themeColor="text1"/>
                <w:szCs w:val="20"/>
              </w:rPr>
            </w:pPr>
          </w:p>
        </w:tc>
        <w:tc>
          <w:tcPr>
            <w:tcW w:w="3600" w:type="dxa"/>
          </w:tcPr>
          <w:p w14:paraId="42E25A53" w14:textId="77777777" w:rsidR="003E1F84" w:rsidRPr="00964C8D" w:rsidRDefault="003E1F84" w:rsidP="009D4DE5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/>
                <w:bCs/>
                <w:color w:val="000000" w:themeColor="text1"/>
                <w:szCs w:val="20"/>
              </w:rPr>
            </w:pPr>
          </w:p>
        </w:tc>
      </w:tr>
      <w:tr w:rsidR="00964C8D" w:rsidRPr="00964C8D" w14:paraId="6B3B4380" w14:textId="77777777" w:rsidTr="003E1F84">
        <w:trPr>
          <w:trHeight w:val="1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7871C751" w14:textId="77777777" w:rsidR="003E1F84" w:rsidRPr="00964C8D" w:rsidRDefault="003E1F84" w:rsidP="009D4DE5">
            <w:pPr>
              <w:spacing w:before="120"/>
              <w:rPr>
                <w:rFonts w:ascii="Open Sans" w:hAnsi="Open Sans" w:cs="Open Sans"/>
                <w:b w:val="0"/>
                <w:bCs w:val="0"/>
                <w:color w:val="000000" w:themeColor="text1"/>
                <w:szCs w:val="20"/>
              </w:rPr>
            </w:pPr>
          </w:p>
        </w:tc>
        <w:tc>
          <w:tcPr>
            <w:tcW w:w="1877" w:type="dxa"/>
          </w:tcPr>
          <w:p w14:paraId="3FF85E38" w14:textId="77777777" w:rsidR="003E1F84" w:rsidRPr="00964C8D" w:rsidRDefault="003E1F84" w:rsidP="009D4DE5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/>
                <w:bCs/>
                <w:color w:val="000000" w:themeColor="text1"/>
                <w:szCs w:val="20"/>
              </w:rPr>
            </w:pPr>
          </w:p>
        </w:tc>
        <w:tc>
          <w:tcPr>
            <w:tcW w:w="1633" w:type="dxa"/>
          </w:tcPr>
          <w:p w14:paraId="36437006" w14:textId="77777777" w:rsidR="003E1F84" w:rsidRPr="00964C8D" w:rsidRDefault="003E1F84" w:rsidP="009D4DE5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/>
                <w:bCs/>
                <w:color w:val="000000" w:themeColor="text1"/>
                <w:szCs w:val="20"/>
              </w:rPr>
            </w:pPr>
          </w:p>
        </w:tc>
        <w:tc>
          <w:tcPr>
            <w:tcW w:w="3600" w:type="dxa"/>
          </w:tcPr>
          <w:p w14:paraId="542D5C50" w14:textId="77777777" w:rsidR="003E1F84" w:rsidRPr="00964C8D" w:rsidRDefault="003E1F84" w:rsidP="009D4DE5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/>
                <w:bCs/>
                <w:color w:val="000000" w:themeColor="text1"/>
                <w:szCs w:val="20"/>
              </w:rPr>
            </w:pPr>
          </w:p>
        </w:tc>
      </w:tr>
      <w:tr w:rsidR="00964C8D" w:rsidRPr="00964C8D" w14:paraId="0B8EA01D" w14:textId="77777777" w:rsidTr="003E1F84">
        <w:trPr>
          <w:trHeight w:val="1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5B99688E" w14:textId="77777777" w:rsidR="003E1F84" w:rsidRPr="00964C8D" w:rsidRDefault="003E1F84" w:rsidP="009D4DE5">
            <w:pPr>
              <w:spacing w:before="120"/>
              <w:rPr>
                <w:rFonts w:ascii="Open Sans" w:hAnsi="Open Sans" w:cs="Open Sans"/>
                <w:b w:val="0"/>
                <w:bCs w:val="0"/>
                <w:color w:val="000000" w:themeColor="text1"/>
                <w:szCs w:val="20"/>
              </w:rPr>
            </w:pPr>
          </w:p>
        </w:tc>
        <w:tc>
          <w:tcPr>
            <w:tcW w:w="1877" w:type="dxa"/>
          </w:tcPr>
          <w:p w14:paraId="274CEE5F" w14:textId="77777777" w:rsidR="003E1F84" w:rsidRPr="00964C8D" w:rsidRDefault="003E1F84" w:rsidP="009D4DE5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/>
                <w:bCs/>
                <w:color w:val="000000" w:themeColor="text1"/>
                <w:szCs w:val="20"/>
              </w:rPr>
            </w:pPr>
          </w:p>
        </w:tc>
        <w:tc>
          <w:tcPr>
            <w:tcW w:w="1633" w:type="dxa"/>
          </w:tcPr>
          <w:p w14:paraId="4D6183BC" w14:textId="77777777" w:rsidR="003E1F84" w:rsidRPr="00964C8D" w:rsidRDefault="003E1F84" w:rsidP="009D4DE5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/>
                <w:bCs/>
                <w:color w:val="000000" w:themeColor="text1"/>
                <w:szCs w:val="20"/>
              </w:rPr>
            </w:pPr>
          </w:p>
        </w:tc>
        <w:tc>
          <w:tcPr>
            <w:tcW w:w="3600" w:type="dxa"/>
          </w:tcPr>
          <w:p w14:paraId="3107993E" w14:textId="77777777" w:rsidR="003E1F84" w:rsidRPr="00964C8D" w:rsidRDefault="003E1F84" w:rsidP="009D4DE5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/>
                <w:bCs/>
                <w:color w:val="000000" w:themeColor="text1"/>
                <w:szCs w:val="20"/>
              </w:rPr>
            </w:pPr>
          </w:p>
        </w:tc>
      </w:tr>
      <w:tr w:rsidR="00964C8D" w:rsidRPr="00964C8D" w14:paraId="2C35C8A2" w14:textId="77777777" w:rsidTr="003E1F84">
        <w:trPr>
          <w:trHeight w:val="1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79A14209" w14:textId="77777777" w:rsidR="003E1F84" w:rsidRPr="00964C8D" w:rsidRDefault="003E1F84" w:rsidP="009D4DE5">
            <w:pPr>
              <w:spacing w:before="120"/>
              <w:rPr>
                <w:rFonts w:ascii="Open Sans" w:hAnsi="Open Sans" w:cs="Open Sans"/>
                <w:b w:val="0"/>
                <w:bCs w:val="0"/>
                <w:color w:val="000000" w:themeColor="text1"/>
                <w:szCs w:val="20"/>
              </w:rPr>
            </w:pPr>
          </w:p>
        </w:tc>
        <w:tc>
          <w:tcPr>
            <w:tcW w:w="1877" w:type="dxa"/>
          </w:tcPr>
          <w:p w14:paraId="3A6F5ABE" w14:textId="77777777" w:rsidR="003E1F84" w:rsidRPr="00964C8D" w:rsidRDefault="003E1F84" w:rsidP="009D4DE5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/>
                <w:bCs/>
                <w:color w:val="000000" w:themeColor="text1"/>
                <w:szCs w:val="20"/>
              </w:rPr>
            </w:pPr>
          </w:p>
        </w:tc>
        <w:tc>
          <w:tcPr>
            <w:tcW w:w="1633" w:type="dxa"/>
          </w:tcPr>
          <w:p w14:paraId="5CF8EE15" w14:textId="77777777" w:rsidR="003E1F84" w:rsidRPr="00964C8D" w:rsidRDefault="003E1F84" w:rsidP="009D4DE5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/>
                <w:bCs/>
                <w:color w:val="000000" w:themeColor="text1"/>
                <w:szCs w:val="20"/>
              </w:rPr>
            </w:pPr>
          </w:p>
        </w:tc>
        <w:tc>
          <w:tcPr>
            <w:tcW w:w="3600" w:type="dxa"/>
          </w:tcPr>
          <w:p w14:paraId="54D28B45" w14:textId="77777777" w:rsidR="003E1F84" w:rsidRPr="00964C8D" w:rsidRDefault="003E1F84" w:rsidP="009D4DE5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/>
                <w:bCs/>
                <w:color w:val="000000" w:themeColor="text1"/>
                <w:szCs w:val="20"/>
              </w:rPr>
            </w:pPr>
          </w:p>
        </w:tc>
      </w:tr>
    </w:tbl>
    <w:p w14:paraId="14A3D2F9" w14:textId="7E0AF2AA" w:rsidR="003E1F84" w:rsidRPr="00964C8D" w:rsidRDefault="003E1F84" w:rsidP="003E1F84">
      <w:pPr>
        <w:rPr>
          <w:rFonts w:ascii="Open Sans" w:hAnsi="Open Sans" w:cs="Open Sans"/>
          <w:b/>
          <w:bCs/>
          <w:color w:val="000000" w:themeColor="text1"/>
          <w:sz w:val="32"/>
          <w:szCs w:val="32"/>
        </w:rPr>
      </w:pPr>
    </w:p>
    <w:p w14:paraId="045088AB" w14:textId="5CD22A18" w:rsidR="003E1F84" w:rsidRPr="00964C8D" w:rsidRDefault="003E1F84" w:rsidP="009D4DE5">
      <w:pPr>
        <w:pStyle w:val="Heading1"/>
        <w:pBdr>
          <w:bottom w:val="single" w:sz="6" w:space="1" w:color="auto"/>
        </w:pBdr>
        <w:rPr>
          <w:rFonts w:ascii="Open Sans" w:hAnsi="Open Sans" w:cs="Open Sans"/>
          <w:color w:val="000000" w:themeColor="text1"/>
        </w:rPr>
      </w:pPr>
      <w:r w:rsidRPr="00964C8D">
        <w:rPr>
          <w:rFonts w:ascii="Open Sans" w:hAnsi="Open Sans" w:cs="Open Sans"/>
          <w:color w:val="000000" w:themeColor="text1"/>
        </w:rPr>
        <w:t>Communication</w:t>
      </w:r>
    </w:p>
    <w:p w14:paraId="2097B934" w14:textId="77777777" w:rsidR="003E1F84" w:rsidRPr="00964C8D" w:rsidRDefault="003E1F84" w:rsidP="009D4DE5">
      <w:pPr>
        <w:rPr>
          <w:rFonts w:ascii="Open Sans" w:hAnsi="Open Sans" w:cs="Open Sans"/>
          <w:color w:val="000000" w:themeColor="text1"/>
        </w:rPr>
      </w:pPr>
    </w:p>
    <w:p w14:paraId="77A8B264" w14:textId="77777777" w:rsidR="003E1F84" w:rsidRPr="00964C8D" w:rsidRDefault="003E1F84" w:rsidP="009D4DE5">
      <w:pPr>
        <w:rPr>
          <w:rFonts w:ascii="Open Sans" w:hAnsi="Open Sans" w:cs="Open Sans"/>
          <w:i/>
          <w:color w:val="000000" w:themeColor="text1"/>
          <w:sz w:val="20"/>
          <w:szCs w:val="20"/>
        </w:rPr>
      </w:pPr>
      <w:r w:rsidRPr="00964C8D">
        <w:rPr>
          <w:rFonts w:ascii="Open Sans" w:hAnsi="Open Sans" w:cs="Open Sans"/>
          <w:i/>
          <w:color w:val="000000" w:themeColor="text1"/>
          <w:sz w:val="20"/>
          <w:szCs w:val="20"/>
        </w:rPr>
        <w:t>Provide in detail the following information:</w:t>
      </w:r>
    </w:p>
    <w:p w14:paraId="7C84017F" w14:textId="20DAD679" w:rsidR="003E1F84" w:rsidRPr="00964C8D" w:rsidRDefault="003E1F84" w:rsidP="003E1F84">
      <w:pPr>
        <w:pStyle w:val="ListParagraph"/>
        <w:numPr>
          <w:ilvl w:val="0"/>
          <w:numId w:val="1"/>
        </w:numPr>
        <w:rPr>
          <w:rFonts w:ascii="Open Sans" w:hAnsi="Open Sans" w:cs="Open Sans"/>
          <w:color w:val="000000" w:themeColor="text1"/>
        </w:rPr>
      </w:pPr>
      <w:r w:rsidRPr="00964C8D">
        <w:rPr>
          <w:rFonts w:ascii="Open Sans" w:hAnsi="Open Sans" w:cs="Open Sans"/>
          <w:color w:val="000000" w:themeColor="text1"/>
        </w:rPr>
        <w:t>Communication channels and tools</w:t>
      </w:r>
    </w:p>
    <w:p w14:paraId="68BE42E8" w14:textId="77777777" w:rsidR="003E1F84" w:rsidRPr="00964C8D" w:rsidRDefault="003E1F84" w:rsidP="003E1F84">
      <w:pPr>
        <w:pStyle w:val="ListParagraph"/>
        <w:numPr>
          <w:ilvl w:val="0"/>
          <w:numId w:val="1"/>
        </w:numPr>
        <w:rPr>
          <w:rFonts w:ascii="Open Sans" w:hAnsi="Open Sans" w:cs="Open Sans"/>
          <w:color w:val="000000" w:themeColor="text1"/>
        </w:rPr>
      </w:pPr>
      <w:r w:rsidRPr="00964C8D">
        <w:rPr>
          <w:rFonts w:ascii="Open Sans" w:hAnsi="Open Sans" w:cs="Open Sans"/>
          <w:color w:val="000000" w:themeColor="text1"/>
        </w:rPr>
        <w:t>Update frequency</w:t>
      </w:r>
    </w:p>
    <w:p w14:paraId="3D514CAB" w14:textId="77777777" w:rsidR="003E1F84" w:rsidRPr="00964C8D" w:rsidRDefault="003E1F84" w:rsidP="003E1F84">
      <w:pPr>
        <w:pStyle w:val="ListParagraph"/>
        <w:numPr>
          <w:ilvl w:val="0"/>
          <w:numId w:val="1"/>
        </w:numPr>
        <w:rPr>
          <w:rFonts w:ascii="Open Sans" w:hAnsi="Open Sans" w:cs="Open Sans"/>
          <w:color w:val="000000" w:themeColor="text1"/>
        </w:rPr>
      </w:pPr>
      <w:r w:rsidRPr="00964C8D">
        <w:rPr>
          <w:rFonts w:ascii="Open Sans" w:hAnsi="Open Sans" w:cs="Open Sans"/>
          <w:color w:val="000000" w:themeColor="text1"/>
        </w:rPr>
        <w:t>Contact information</w:t>
      </w:r>
    </w:p>
    <w:p w14:paraId="1DD09081" w14:textId="2C470CA7" w:rsidR="003E1F84" w:rsidRPr="00964C8D" w:rsidRDefault="003E1F84" w:rsidP="003E1F84">
      <w:pPr>
        <w:pStyle w:val="ListParagraph"/>
        <w:numPr>
          <w:ilvl w:val="0"/>
          <w:numId w:val="1"/>
        </w:numPr>
        <w:rPr>
          <w:rFonts w:ascii="Open Sans" w:hAnsi="Open Sans" w:cs="Open Sans"/>
          <w:color w:val="000000" w:themeColor="text1"/>
        </w:rPr>
      </w:pPr>
      <w:r w:rsidRPr="00964C8D">
        <w:rPr>
          <w:rFonts w:ascii="Open Sans" w:hAnsi="Open Sans" w:cs="Open Sans"/>
          <w:color w:val="000000" w:themeColor="text1"/>
        </w:rPr>
        <w:t>Status meetings.</w:t>
      </w:r>
    </w:p>
    <w:p w14:paraId="55A85C0F" w14:textId="6FCC7964" w:rsidR="003E1F84" w:rsidRPr="00964C8D" w:rsidRDefault="003E1F84" w:rsidP="003E1F84">
      <w:pPr>
        <w:pStyle w:val="Heading1"/>
        <w:pBdr>
          <w:bottom w:val="single" w:sz="6" w:space="1" w:color="auto"/>
        </w:pBdr>
        <w:rPr>
          <w:rFonts w:ascii="Open Sans" w:hAnsi="Open Sans" w:cs="Open Sans"/>
          <w:color w:val="000000" w:themeColor="text1"/>
        </w:rPr>
      </w:pPr>
      <w:r w:rsidRPr="00964C8D">
        <w:rPr>
          <w:rFonts w:ascii="Open Sans" w:hAnsi="Open Sans" w:cs="Open Sans"/>
          <w:color w:val="000000" w:themeColor="text1"/>
        </w:rPr>
        <w:t>Monitoring</w:t>
      </w:r>
    </w:p>
    <w:p w14:paraId="36E09F4A" w14:textId="77777777" w:rsidR="003E1F84" w:rsidRPr="00964C8D" w:rsidRDefault="003E1F84" w:rsidP="003E1F84">
      <w:pPr>
        <w:rPr>
          <w:rFonts w:ascii="Open Sans" w:hAnsi="Open Sans" w:cs="Open Sans"/>
          <w:color w:val="000000" w:themeColor="text1"/>
        </w:rPr>
      </w:pPr>
    </w:p>
    <w:p w14:paraId="624BACAD" w14:textId="77777777" w:rsidR="003E1F84" w:rsidRPr="00964C8D" w:rsidRDefault="003E1F84" w:rsidP="003E1F84">
      <w:pPr>
        <w:rPr>
          <w:rFonts w:ascii="Open Sans" w:hAnsi="Open Sans" w:cs="Open Sans"/>
          <w:i/>
          <w:color w:val="000000" w:themeColor="text1"/>
          <w:sz w:val="20"/>
          <w:szCs w:val="20"/>
        </w:rPr>
      </w:pPr>
      <w:r w:rsidRPr="00964C8D">
        <w:rPr>
          <w:rFonts w:ascii="Open Sans" w:hAnsi="Open Sans" w:cs="Open Sans"/>
          <w:i/>
          <w:color w:val="000000" w:themeColor="text1"/>
          <w:sz w:val="20"/>
          <w:szCs w:val="20"/>
        </w:rPr>
        <w:t>Provide in detail the following information:</w:t>
      </w:r>
    </w:p>
    <w:p w14:paraId="0C2C5E0A" w14:textId="6E49FCD5" w:rsidR="003E1F84" w:rsidRPr="00964C8D" w:rsidRDefault="003E1F84" w:rsidP="003E1F84">
      <w:pPr>
        <w:pStyle w:val="ListParagraph"/>
        <w:numPr>
          <w:ilvl w:val="0"/>
          <w:numId w:val="1"/>
        </w:numPr>
        <w:rPr>
          <w:rFonts w:ascii="Open Sans" w:hAnsi="Open Sans" w:cs="Open Sans"/>
          <w:color w:val="000000" w:themeColor="text1"/>
        </w:rPr>
      </w:pPr>
      <w:r w:rsidRPr="00964C8D">
        <w:rPr>
          <w:rFonts w:ascii="Open Sans" w:hAnsi="Open Sans" w:cs="Open Sans"/>
          <w:color w:val="000000" w:themeColor="text1"/>
        </w:rPr>
        <w:t>KPIs</w:t>
      </w:r>
    </w:p>
    <w:p w14:paraId="1D205C68" w14:textId="2DF19D8C" w:rsidR="003E1F84" w:rsidRPr="00964C8D" w:rsidRDefault="003E1F84" w:rsidP="003E1F84">
      <w:pPr>
        <w:pStyle w:val="ListParagraph"/>
        <w:numPr>
          <w:ilvl w:val="0"/>
          <w:numId w:val="1"/>
        </w:numPr>
        <w:rPr>
          <w:rFonts w:ascii="Open Sans" w:hAnsi="Open Sans" w:cs="Open Sans"/>
          <w:color w:val="000000" w:themeColor="text1"/>
        </w:rPr>
      </w:pPr>
      <w:r w:rsidRPr="00964C8D">
        <w:rPr>
          <w:rFonts w:ascii="Open Sans" w:hAnsi="Open Sans" w:cs="Open Sans"/>
          <w:color w:val="000000" w:themeColor="text1"/>
        </w:rPr>
        <w:t>Performance criteria, metrics, and reports</w:t>
      </w:r>
    </w:p>
    <w:p w14:paraId="6AFB527A" w14:textId="518BD59A" w:rsidR="003E1F84" w:rsidRPr="00964C8D" w:rsidRDefault="003E1F84" w:rsidP="003E1F84">
      <w:pPr>
        <w:pStyle w:val="ListParagraph"/>
        <w:numPr>
          <w:ilvl w:val="0"/>
          <w:numId w:val="1"/>
        </w:numPr>
        <w:rPr>
          <w:rFonts w:ascii="Open Sans" w:hAnsi="Open Sans" w:cs="Open Sans"/>
          <w:color w:val="000000" w:themeColor="text1"/>
        </w:rPr>
      </w:pPr>
      <w:r w:rsidRPr="00964C8D">
        <w:rPr>
          <w:rFonts w:ascii="Open Sans" w:hAnsi="Open Sans" w:cs="Open Sans"/>
          <w:color w:val="000000" w:themeColor="text1"/>
        </w:rPr>
        <w:t>In-charge person</w:t>
      </w:r>
    </w:p>
    <w:p w14:paraId="1BFBA645" w14:textId="6A8F7F21" w:rsidR="000B12A8" w:rsidRPr="00964C8D" w:rsidRDefault="000B12A8" w:rsidP="000B12A8">
      <w:pPr>
        <w:pStyle w:val="Heading1"/>
        <w:pBdr>
          <w:bottom w:val="single" w:sz="6" w:space="1" w:color="auto"/>
        </w:pBdr>
        <w:rPr>
          <w:rFonts w:ascii="Open Sans" w:hAnsi="Open Sans" w:cs="Open Sans"/>
          <w:color w:val="000000" w:themeColor="text1"/>
        </w:rPr>
      </w:pPr>
      <w:r w:rsidRPr="00964C8D">
        <w:rPr>
          <w:rFonts w:ascii="Open Sans" w:hAnsi="Open Sans" w:cs="Open Sans"/>
          <w:color w:val="000000" w:themeColor="text1"/>
        </w:rPr>
        <w:t>Deliverables</w:t>
      </w:r>
    </w:p>
    <w:p w14:paraId="20266C8D" w14:textId="77777777" w:rsidR="000B12A8" w:rsidRPr="00964C8D" w:rsidRDefault="000B12A8" w:rsidP="000B12A8">
      <w:pPr>
        <w:rPr>
          <w:rFonts w:ascii="Open Sans" w:hAnsi="Open Sans" w:cs="Open Sans"/>
          <w:color w:val="000000" w:themeColor="text1"/>
        </w:rPr>
      </w:pPr>
    </w:p>
    <w:p w14:paraId="7D1F1BA2" w14:textId="77777777" w:rsidR="000B12A8" w:rsidRPr="00964C8D" w:rsidRDefault="000B12A8" w:rsidP="000B12A8">
      <w:pPr>
        <w:rPr>
          <w:rFonts w:ascii="Open Sans" w:hAnsi="Open Sans" w:cs="Open Sans"/>
          <w:i/>
          <w:color w:val="000000" w:themeColor="text1"/>
          <w:sz w:val="20"/>
          <w:szCs w:val="20"/>
        </w:rPr>
      </w:pPr>
      <w:r w:rsidRPr="00964C8D">
        <w:rPr>
          <w:rFonts w:ascii="Open Sans" w:hAnsi="Open Sans" w:cs="Open Sans"/>
          <w:i/>
          <w:color w:val="000000" w:themeColor="text1"/>
          <w:sz w:val="20"/>
          <w:szCs w:val="20"/>
        </w:rPr>
        <w:t>Provide in detail the following information:</w:t>
      </w:r>
    </w:p>
    <w:p w14:paraId="2D7421D2" w14:textId="178C9145" w:rsidR="000B12A8" w:rsidRPr="00964C8D" w:rsidRDefault="003E1F84" w:rsidP="000B12A8">
      <w:pPr>
        <w:pStyle w:val="ListParagraph"/>
        <w:numPr>
          <w:ilvl w:val="0"/>
          <w:numId w:val="1"/>
        </w:numPr>
        <w:rPr>
          <w:rFonts w:ascii="Open Sans" w:hAnsi="Open Sans" w:cs="Open Sans"/>
          <w:color w:val="000000" w:themeColor="text1"/>
        </w:rPr>
      </w:pPr>
      <w:r w:rsidRPr="00964C8D">
        <w:rPr>
          <w:rFonts w:ascii="Open Sans" w:hAnsi="Open Sans" w:cs="Open Sans"/>
          <w:color w:val="000000" w:themeColor="text1"/>
        </w:rPr>
        <w:t>Final and partial</w:t>
      </w:r>
      <w:r w:rsidR="000B12A8" w:rsidRPr="00964C8D">
        <w:rPr>
          <w:rFonts w:ascii="Open Sans" w:hAnsi="Open Sans" w:cs="Open Sans"/>
          <w:color w:val="000000" w:themeColor="text1"/>
        </w:rPr>
        <w:t xml:space="preserve"> deliverables</w:t>
      </w:r>
    </w:p>
    <w:p w14:paraId="5B423474" w14:textId="77777777" w:rsidR="000B12A8" w:rsidRPr="00964C8D" w:rsidRDefault="000B12A8" w:rsidP="000B12A8">
      <w:pPr>
        <w:pStyle w:val="ListParagraph"/>
        <w:numPr>
          <w:ilvl w:val="0"/>
          <w:numId w:val="1"/>
        </w:numPr>
        <w:rPr>
          <w:rFonts w:ascii="Open Sans" w:hAnsi="Open Sans" w:cs="Open Sans"/>
          <w:color w:val="000000" w:themeColor="text1"/>
        </w:rPr>
      </w:pPr>
      <w:r w:rsidRPr="00964C8D">
        <w:rPr>
          <w:rFonts w:ascii="Open Sans" w:hAnsi="Open Sans" w:cs="Open Sans"/>
          <w:color w:val="000000" w:themeColor="text1"/>
        </w:rPr>
        <w:t>Timelines for intermediary deliverables</w:t>
      </w:r>
    </w:p>
    <w:p w14:paraId="15E324B4" w14:textId="77777777" w:rsidR="000B12A8" w:rsidRPr="00964C8D" w:rsidRDefault="000B12A8" w:rsidP="000B12A8">
      <w:pPr>
        <w:pStyle w:val="ListParagraph"/>
        <w:numPr>
          <w:ilvl w:val="0"/>
          <w:numId w:val="1"/>
        </w:numPr>
        <w:rPr>
          <w:rFonts w:ascii="Open Sans" w:hAnsi="Open Sans" w:cs="Open Sans"/>
          <w:color w:val="000000" w:themeColor="text1"/>
        </w:rPr>
      </w:pPr>
      <w:r w:rsidRPr="00964C8D">
        <w:rPr>
          <w:rFonts w:ascii="Open Sans" w:hAnsi="Open Sans" w:cs="Open Sans"/>
          <w:color w:val="000000" w:themeColor="text1"/>
        </w:rPr>
        <w:t>Reporting tools</w:t>
      </w:r>
    </w:p>
    <w:p w14:paraId="4603C9B5" w14:textId="77777777" w:rsidR="000B12A8" w:rsidRPr="00964C8D" w:rsidRDefault="000B12A8" w:rsidP="000B12A8">
      <w:pPr>
        <w:pStyle w:val="ListParagraph"/>
        <w:numPr>
          <w:ilvl w:val="0"/>
          <w:numId w:val="1"/>
        </w:numPr>
        <w:rPr>
          <w:rFonts w:ascii="Open Sans" w:hAnsi="Open Sans" w:cs="Open Sans"/>
          <w:color w:val="000000" w:themeColor="text1"/>
        </w:rPr>
      </w:pPr>
      <w:r w:rsidRPr="00964C8D">
        <w:rPr>
          <w:rFonts w:ascii="Open Sans" w:hAnsi="Open Sans" w:cs="Open Sans"/>
          <w:color w:val="000000" w:themeColor="text1"/>
        </w:rPr>
        <w:t>Data analysis</w:t>
      </w:r>
    </w:p>
    <w:p w14:paraId="1A5E0710" w14:textId="77777777" w:rsidR="000B12A8" w:rsidRPr="00964C8D" w:rsidRDefault="000B12A8" w:rsidP="000B12A8">
      <w:pPr>
        <w:pStyle w:val="ListParagraph"/>
        <w:numPr>
          <w:ilvl w:val="0"/>
          <w:numId w:val="1"/>
        </w:numPr>
        <w:rPr>
          <w:rFonts w:ascii="Open Sans" w:hAnsi="Open Sans" w:cs="Open Sans"/>
          <w:color w:val="000000" w:themeColor="text1"/>
        </w:rPr>
      </w:pPr>
      <w:r w:rsidRPr="00964C8D">
        <w:rPr>
          <w:rFonts w:ascii="Open Sans" w:hAnsi="Open Sans" w:cs="Open Sans"/>
          <w:color w:val="000000" w:themeColor="text1"/>
        </w:rPr>
        <w:lastRenderedPageBreak/>
        <w:t>Project management</w:t>
      </w:r>
    </w:p>
    <w:p w14:paraId="2441B047" w14:textId="77777777" w:rsidR="000B12A8" w:rsidRPr="00964C8D" w:rsidRDefault="000B12A8" w:rsidP="000B12A8">
      <w:pPr>
        <w:pStyle w:val="Heading1"/>
        <w:pBdr>
          <w:bottom w:val="single" w:sz="6" w:space="1" w:color="auto"/>
        </w:pBdr>
        <w:rPr>
          <w:rFonts w:ascii="Open Sans" w:hAnsi="Open Sans" w:cs="Open Sans"/>
          <w:color w:val="000000" w:themeColor="text1"/>
        </w:rPr>
      </w:pPr>
      <w:r w:rsidRPr="00964C8D">
        <w:rPr>
          <w:rFonts w:ascii="Open Sans" w:hAnsi="Open Sans" w:cs="Open Sans"/>
          <w:color w:val="000000" w:themeColor="text1"/>
        </w:rPr>
        <w:t>Resources</w:t>
      </w:r>
    </w:p>
    <w:p w14:paraId="071467DE" w14:textId="77777777" w:rsidR="000B12A8" w:rsidRPr="00964C8D" w:rsidRDefault="000B12A8" w:rsidP="000B12A8">
      <w:pPr>
        <w:rPr>
          <w:rFonts w:ascii="Open Sans" w:hAnsi="Open Sans" w:cs="Open Sans"/>
          <w:color w:val="000000" w:themeColor="text1"/>
        </w:rPr>
      </w:pPr>
    </w:p>
    <w:p w14:paraId="34E15B7C" w14:textId="77777777" w:rsidR="000B12A8" w:rsidRPr="00964C8D" w:rsidRDefault="000B12A8" w:rsidP="000B12A8">
      <w:pPr>
        <w:rPr>
          <w:rFonts w:ascii="Open Sans" w:hAnsi="Open Sans" w:cs="Open Sans"/>
          <w:i/>
          <w:color w:val="000000" w:themeColor="text1"/>
          <w:sz w:val="20"/>
          <w:szCs w:val="20"/>
        </w:rPr>
      </w:pPr>
      <w:r w:rsidRPr="00964C8D">
        <w:rPr>
          <w:rFonts w:ascii="Open Sans" w:hAnsi="Open Sans" w:cs="Open Sans"/>
          <w:i/>
          <w:color w:val="000000" w:themeColor="text1"/>
          <w:sz w:val="20"/>
          <w:szCs w:val="20"/>
        </w:rPr>
        <w:t>Provide in detail the following information:</w:t>
      </w:r>
    </w:p>
    <w:p w14:paraId="447F617D" w14:textId="77777777" w:rsidR="000B12A8" w:rsidRPr="00964C8D" w:rsidRDefault="000B12A8" w:rsidP="000B12A8">
      <w:pPr>
        <w:pStyle w:val="ListParagraph"/>
        <w:numPr>
          <w:ilvl w:val="0"/>
          <w:numId w:val="1"/>
        </w:numPr>
        <w:rPr>
          <w:rFonts w:ascii="Open Sans" w:hAnsi="Open Sans" w:cs="Open Sans"/>
          <w:color w:val="000000" w:themeColor="text1"/>
        </w:rPr>
      </w:pPr>
      <w:r w:rsidRPr="00964C8D">
        <w:rPr>
          <w:rFonts w:ascii="Open Sans" w:hAnsi="Open Sans" w:cs="Open Sans"/>
          <w:color w:val="000000" w:themeColor="text1"/>
        </w:rPr>
        <w:t>Manpower: currently employed and in need of hiring</w:t>
      </w:r>
    </w:p>
    <w:p w14:paraId="65CBD026" w14:textId="77777777" w:rsidR="000B12A8" w:rsidRPr="00964C8D" w:rsidRDefault="000B12A8" w:rsidP="000B12A8">
      <w:pPr>
        <w:pStyle w:val="ListParagraph"/>
        <w:numPr>
          <w:ilvl w:val="0"/>
          <w:numId w:val="1"/>
        </w:numPr>
        <w:rPr>
          <w:rFonts w:ascii="Open Sans" w:hAnsi="Open Sans" w:cs="Open Sans"/>
          <w:color w:val="000000" w:themeColor="text1"/>
        </w:rPr>
      </w:pPr>
      <w:r w:rsidRPr="00964C8D">
        <w:rPr>
          <w:rFonts w:ascii="Open Sans" w:hAnsi="Open Sans" w:cs="Open Sans"/>
          <w:color w:val="000000" w:themeColor="text1"/>
        </w:rPr>
        <w:t>Budget with details costs per activity</w:t>
      </w:r>
    </w:p>
    <w:p w14:paraId="56FD368B" w14:textId="77777777" w:rsidR="000B12A8" w:rsidRPr="00964C8D" w:rsidRDefault="000B12A8" w:rsidP="000B12A8">
      <w:pPr>
        <w:pStyle w:val="ListParagraph"/>
        <w:numPr>
          <w:ilvl w:val="0"/>
          <w:numId w:val="1"/>
        </w:numPr>
        <w:rPr>
          <w:rFonts w:ascii="Open Sans" w:hAnsi="Open Sans" w:cs="Open Sans"/>
          <w:color w:val="000000" w:themeColor="text1"/>
        </w:rPr>
      </w:pPr>
      <w:r w:rsidRPr="00964C8D">
        <w:rPr>
          <w:rFonts w:ascii="Open Sans" w:hAnsi="Open Sans" w:cs="Open Sans"/>
          <w:color w:val="000000" w:themeColor="text1"/>
        </w:rPr>
        <w:t>Materials</w:t>
      </w:r>
    </w:p>
    <w:p w14:paraId="4B224C2F" w14:textId="77777777" w:rsidR="000B12A8" w:rsidRPr="00964C8D" w:rsidRDefault="000B12A8" w:rsidP="000B12A8">
      <w:pPr>
        <w:pStyle w:val="ListParagraph"/>
        <w:numPr>
          <w:ilvl w:val="0"/>
          <w:numId w:val="1"/>
        </w:numPr>
        <w:rPr>
          <w:rFonts w:ascii="Open Sans" w:hAnsi="Open Sans" w:cs="Open Sans"/>
          <w:color w:val="000000" w:themeColor="text1"/>
        </w:rPr>
      </w:pPr>
      <w:r w:rsidRPr="00964C8D">
        <w:rPr>
          <w:rFonts w:ascii="Open Sans" w:hAnsi="Open Sans" w:cs="Open Sans"/>
          <w:color w:val="000000" w:themeColor="text1"/>
        </w:rPr>
        <w:t>Software and hardware</w:t>
      </w:r>
    </w:p>
    <w:p w14:paraId="7DD1912B" w14:textId="77777777" w:rsidR="000B12A8" w:rsidRPr="00964C8D" w:rsidRDefault="000B12A8" w:rsidP="000B12A8">
      <w:pPr>
        <w:pStyle w:val="ListParagraph"/>
        <w:numPr>
          <w:ilvl w:val="0"/>
          <w:numId w:val="1"/>
        </w:numPr>
        <w:rPr>
          <w:rFonts w:ascii="Open Sans" w:hAnsi="Open Sans" w:cs="Open Sans"/>
          <w:color w:val="000000" w:themeColor="text1"/>
        </w:rPr>
      </w:pPr>
      <w:r w:rsidRPr="00964C8D">
        <w:rPr>
          <w:rFonts w:ascii="Open Sans" w:hAnsi="Open Sans" w:cs="Open Sans"/>
          <w:color w:val="000000" w:themeColor="text1"/>
        </w:rPr>
        <w:t>Real estate necessities</w:t>
      </w:r>
    </w:p>
    <w:p w14:paraId="6BBB269D" w14:textId="77777777" w:rsidR="000B12A8" w:rsidRPr="00964C8D" w:rsidRDefault="000B12A8" w:rsidP="000B12A8">
      <w:pPr>
        <w:pStyle w:val="ListParagraph"/>
        <w:numPr>
          <w:ilvl w:val="0"/>
          <w:numId w:val="1"/>
        </w:numPr>
        <w:rPr>
          <w:rFonts w:ascii="Open Sans" w:hAnsi="Open Sans" w:cs="Open Sans"/>
          <w:color w:val="000000" w:themeColor="text1"/>
        </w:rPr>
      </w:pPr>
      <w:r w:rsidRPr="00964C8D">
        <w:rPr>
          <w:rFonts w:ascii="Open Sans" w:hAnsi="Open Sans" w:cs="Open Sans"/>
          <w:color w:val="000000" w:themeColor="text1"/>
        </w:rPr>
        <w:t>Industrial necessities (tools and machinery)</w:t>
      </w:r>
    </w:p>
    <w:p w14:paraId="05C548F4" w14:textId="77777777" w:rsidR="000B12A8" w:rsidRPr="00964C8D" w:rsidRDefault="000B12A8" w:rsidP="000B12A8">
      <w:pPr>
        <w:pStyle w:val="ListParagraph"/>
        <w:numPr>
          <w:ilvl w:val="0"/>
          <w:numId w:val="1"/>
        </w:numPr>
        <w:rPr>
          <w:rFonts w:ascii="Open Sans" w:hAnsi="Open Sans" w:cs="Open Sans"/>
          <w:color w:val="000000" w:themeColor="text1"/>
        </w:rPr>
      </w:pPr>
      <w:r w:rsidRPr="00964C8D">
        <w:rPr>
          <w:rFonts w:ascii="Open Sans" w:hAnsi="Open Sans" w:cs="Open Sans"/>
          <w:color w:val="000000" w:themeColor="text1"/>
        </w:rPr>
        <w:t>Financial and HR tools</w:t>
      </w:r>
    </w:p>
    <w:p w14:paraId="53D6330B" w14:textId="77777777" w:rsidR="003E1F84" w:rsidRPr="00964C8D" w:rsidRDefault="003E1F84" w:rsidP="003E1F84">
      <w:pPr>
        <w:pStyle w:val="Heading1"/>
        <w:pBdr>
          <w:bottom w:val="single" w:sz="6" w:space="1" w:color="auto"/>
        </w:pBdr>
        <w:rPr>
          <w:rFonts w:ascii="Open Sans" w:hAnsi="Open Sans" w:cs="Open Sans"/>
          <w:color w:val="000000" w:themeColor="text1"/>
        </w:rPr>
      </w:pPr>
      <w:r w:rsidRPr="00964C8D">
        <w:rPr>
          <w:rFonts w:ascii="Open Sans" w:hAnsi="Open Sans" w:cs="Open Sans"/>
          <w:color w:val="000000" w:themeColor="text1"/>
        </w:rPr>
        <w:t>Approval</w:t>
      </w:r>
    </w:p>
    <w:p w14:paraId="5B71160B" w14:textId="77777777" w:rsidR="003E1F84" w:rsidRPr="00964C8D" w:rsidRDefault="003E1F84" w:rsidP="003E1F84">
      <w:pPr>
        <w:rPr>
          <w:rFonts w:ascii="Open Sans" w:hAnsi="Open Sans" w:cs="Open Sans"/>
          <w:color w:val="000000" w:themeColor="text1"/>
        </w:rPr>
      </w:pPr>
    </w:p>
    <w:p w14:paraId="1C67972A" w14:textId="77777777" w:rsidR="003E1F84" w:rsidRPr="00964C8D" w:rsidRDefault="003E1F84" w:rsidP="003E1F84">
      <w:pPr>
        <w:rPr>
          <w:rFonts w:ascii="Open Sans" w:hAnsi="Open Sans" w:cs="Open Sans"/>
          <w:i/>
          <w:color w:val="000000" w:themeColor="text1"/>
          <w:sz w:val="20"/>
          <w:szCs w:val="20"/>
        </w:rPr>
      </w:pPr>
      <w:r w:rsidRPr="00964C8D">
        <w:rPr>
          <w:rFonts w:ascii="Open Sans" w:hAnsi="Open Sans" w:cs="Open Sans"/>
          <w:i/>
          <w:color w:val="000000" w:themeColor="text1"/>
          <w:sz w:val="20"/>
          <w:szCs w:val="20"/>
        </w:rPr>
        <w:t>Provide in detail the following information:</w:t>
      </w:r>
    </w:p>
    <w:p w14:paraId="4D1EE0B4" w14:textId="77777777" w:rsidR="003E1F84" w:rsidRPr="00964C8D" w:rsidRDefault="003E1F84" w:rsidP="003E1F84">
      <w:pPr>
        <w:pStyle w:val="ListParagraph"/>
        <w:numPr>
          <w:ilvl w:val="0"/>
          <w:numId w:val="1"/>
        </w:numPr>
        <w:rPr>
          <w:rFonts w:ascii="Open Sans" w:hAnsi="Open Sans" w:cs="Open Sans"/>
          <w:color w:val="000000" w:themeColor="text1"/>
        </w:rPr>
      </w:pPr>
      <w:r w:rsidRPr="00964C8D">
        <w:rPr>
          <w:rFonts w:ascii="Open Sans" w:hAnsi="Open Sans" w:cs="Open Sans"/>
          <w:color w:val="000000" w:themeColor="text1"/>
        </w:rPr>
        <w:t>Prepared by</w:t>
      </w:r>
    </w:p>
    <w:p w14:paraId="349F26F1" w14:textId="77777777" w:rsidR="003E1F84" w:rsidRPr="00964C8D" w:rsidRDefault="003E1F84" w:rsidP="003E1F84">
      <w:pPr>
        <w:pStyle w:val="ListParagraph"/>
        <w:numPr>
          <w:ilvl w:val="0"/>
          <w:numId w:val="1"/>
        </w:numPr>
        <w:rPr>
          <w:rFonts w:ascii="Open Sans" w:hAnsi="Open Sans" w:cs="Open Sans"/>
          <w:color w:val="000000" w:themeColor="text1"/>
        </w:rPr>
      </w:pPr>
      <w:r w:rsidRPr="00964C8D">
        <w:rPr>
          <w:rFonts w:ascii="Open Sans" w:hAnsi="Open Sans" w:cs="Open Sans"/>
          <w:color w:val="000000" w:themeColor="text1"/>
        </w:rPr>
        <w:t>Reviewed by</w:t>
      </w:r>
    </w:p>
    <w:p w14:paraId="58A5C550" w14:textId="77777777" w:rsidR="003E1F84" w:rsidRPr="00964C8D" w:rsidRDefault="003E1F84" w:rsidP="003E1F84">
      <w:pPr>
        <w:pStyle w:val="ListParagraph"/>
        <w:numPr>
          <w:ilvl w:val="0"/>
          <w:numId w:val="1"/>
        </w:numPr>
        <w:rPr>
          <w:rFonts w:ascii="Open Sans" w:hAnsi="Open Sans" w:cs="Open Sans"/>
          <w:color w:val="000000" w:themeColor="text1"/>
        </w:rPr>
      </w:pPr>
      <w:r w:rsidRPr="00964C8D">
        <w:rPr>
          <w:rFonts w:ascii="Open Sans" w:hAnsi="Open Sans" w:cs="Open Sans"/>
          <w:color w:val="000000" w:themeColor="text1"/>
        </w:rPr>
        <w:t>Approved by</w:t>
      </w:r>
    </w:p>
    <w:p w14:paraId="59CC2BB8" w14:textId="77777777" w:rsidR="003E4E29" w:rsidRPr="00964C8D" w:rsidRDefault="003E4E29" w:rsidP="003E4E29">
      <w:pPr>
        <w:rPr>
          <w:rFonts w:ascii="Open Sans" w:hAnsi="Open Sans" w:cs="Open Sans"/>
          <w:color w:val="000000" w:themeColor="text1"/>
        </w:rPr>
      </w:pPr>
    </w:p>
    <w:p w14:paraId="08B606AB" w14:textId="77777777" w:rsidR="003E4E29" w:rsidRPr="00964C8D" w:rsidRDefault="003E4E29" w:rsidP="003E4E29">
      <w:pPr>
        <w:rPr>
          <w:rFonts w:ascii="Open Sans" w:hAnsi="Open Sans" w:cs="Open Sans"/>
          <w:color w:val="000000" w:themeColor="text1"/>
        </w:rPr>
      </w:pPr>
    </w:p>
    <w:p w14:paraId="4A2A72E9" w14:textId="77777777" w:rsidR="003E4E29" w:rsidRPr="00964C8D" w:rsidRDefault="003E4E29" w:rsidP="003E4E29">
      <w:pPr>
        <w:rPr>
          <w:rFonts w:ascii="Open Sans" w:hAnsi="Open Sans" w:cs="Open Sans"/>
          <w:color w:val="000000" w:themeColor="text1"/>
        </w:rPr>
      </w:pPr>
    </w:p>
    <w:sectPr w:rsidR="003E4E29" w:rsidRPr="00964C8D" w:rsidSect="001B0A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1E57BC8"/>
    <w:multiLevelType w:val="hybridMultilevel"/>
    <w:tmpl w:val="FDEAB2C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AE226E"/>
    <w:multiLevelType w:val="hybridMultilevel"/>
    <w:tmpl w:val="014ACC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3D6FD8"/>
    <w:multiLevelType w:val="multilevel"/>
    <w:tmpl w:val="ED044C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1"/>
      <w:numFmt w:val="decimal"/>
      <w:lvlText w:val="%2."/>
      <w:lvlJc w:val="left"/>
      <w:pPr>
        <w:ind w:left="1480" w:hanging="40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2751774">
    <w:abstractNumId w:val="1"/>
  </w:num>
  <w:num w:numId="2" w16cid:durableId="1172715859">
    <w:abstractNumId w:val="2"/>
  </w:num>
  <w:num w:numId="3" w16cid:durableId="2284680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wNzAyM7AwNAJyzJR0lIJTi4sz8/NACgxrASXo+eosAAAA"/>
  </w:docVars>
  <w:rsids>
    <w:rsidRoot w:val="00972AF6"/>
    <w:rsid w:val="000B12A8"/>
    <w:rsid w:val="000B4F6D"/>
    <w:rsid w:val="001B0AC2"/>
    <w:rsid w:val="001D3E77"/>
    <w:rsid w:val="003E1F84"/>
    <w:rsid w:val="003E4E29"/>
    <w:rsid w:val="00443FF2"/>
    <w:rsid w:val="00530511"/>
    <w:rsid w:val="006F2225"/>
    <w:rsid w:val="007A03B3"/>
    <w:rsid w:val="007F6277"/>
    <w:rsid w:val="00964C8D"/>
    <w:rsid w:val="00972AF6"/>
    <w:rsid w:val="00984DD4"/>
    <w:rsid w:val="00A150DE"/>
    <w:rsid w:val="00BE47F2"/>
    <w:rsid w:val="00BE7EB1"/>
    <w:rsid w:val="00C0578F"/>
    <w:rsid w:val="00D1572C"/>
    <w:rsid w:val="00EB6320"/>
    <w:rsid w:val="00FC6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320306F"/>
  <w15:docId w15:val="{0EBF42D5-585E-9E4E-AEED-322B2D2D14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6320"/>
  </w:style>
  <w:style w:type="paragraph" w:styleId="Heading1">
    <w:name w:val="heading 1"/>
    <w:basedOn w:val="Normal"/>
    <w:next w:val="Normal"/>
    <w:link w:val="Heading1Char"/>
    <w:uiPriority w:val="9"/>
    <w:qFormat/>
    <w:rsid w:val="003E4E2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B632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B632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B632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B632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EB632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E4E2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99"/>
    <w:rsid w:val="007F62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3">
    <w:name w:val="Grid Table 1 Light Accent 3"/>
    <w:basedOn w:val="TableNormal"/>
    <w:uiPriority w:val="46"/>
    <w:rsid w:val="007F6277"/>
    <w:pPr>
      <w:spacing w:after="0" w:line="240" w:lineRule="auto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BodyTextChar"/>
    <w:uiPriority w:val="99"/>
    <w:unhideWhenUsed/>
    <w:rsid w:val="003E1F84"/>
    <w:pPr>
      <w:spacing w:after="0" w:line="259" w:lineRule="auto"/>
    </w:pPr>
    <w:rPr>
      <w:rFonts w:ascii="Century Gothic" w:hAnsi="Century Gothic"/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3E1F84"/>
    <w:rPr>
      <w:rFonts w:ascii="Century Gothic" w:hAnsi="Century Gothic"/>
      <w:sz w:val="24"/>
    </w:rPr>
  </w:style>
  <w:style w:type="table" w:styleId="TableGridLight">
    <w:name w:val="Grid Table Light"/>
    <w:basedOn w:val="TableNormal"/>
    <w:uiPriority w:val="40"/>
    <w:rsid w:val="003E1F8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6</Pages>
  <Words>349</Words>
  <Characters>199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adulescu</dc:creator>
  <cp:lastModifiedBy>Office User</cp:lastModifiedBy>
  <cp:revision>7</cp:revision>
  <dcterms:created xsi:type="dcterms:W3CDTF">2023-03-21T11:04:00Z</dcterms:created>
  <dcterms:modified xsi:type="dcterms:W3CDTF">2025-11-03T15:06:00Z</dcterms:modified>
</cp:coreProperties>
</file>